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AD571" w14:textId="77777777" w:rsidR="00E911FD" w:rsidRDefault="00E911FD" w:rsidP="00E911FD">
      <w:pPr>
        <w:spacing w:after="0" w:line="240" w:lineRule="auto"/>
      </w:pPr>
      <w:bookmarkStart w:id="0" w:name="SECTION00041100000000000000"/>
      <w:r>
        <w:rPr>
          <w:noProof/>
        </w:rPr>
        <w:drawing>
          <wp:anchor distT="0" distB="0" distL="114300" distR="114300" simplePos="0" relativeHeight="251659264" behindDoc="1" locked="0" layoutInCell="1" allowOverlap="1" wp14:anchorId="238305ED" wp14:editId="74872B7D">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8"/>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17B2BD8" w14:textId="77777777" w:rsidR="00E911FD" w:rsidRDefault="00E911FD" w:rsidP="00E911FD">
      <w:pPr>
        <w:spacing w:after="0"/>
      </w:pPr>
    </w:p>
    <w:p w14:paraId="6D4D9E23" w14:textId="77777777" w:rsidR="00E911FD" w:rsidRDefault="00E911FD" w:rsidP="00E911FD">
      <w:pPr>
        <w:spacing w:after="0"/>
      </w:pPr>
    </w:p>
    <w:p w14:paraId="55B8860C" w14:textId="77777777" w:rsidR="00E911FD" w:rsidRDefault="00E911FD" w:rsidP="00E911FD">
      <w:pPr>
        <w:spacing w:after="0"/>
      </w:pPr>
    </w:p>
    <w:p w14:paraId="22FB5DF1" w14:textId="77777777" w:rsidR="00E911FD" w:rsidRDefault="00E911FD" w:rsidP="00E911FD">
      <w:pPr>
        <w:spacing w:after="0"/>
        <w:rPr>
          <w:b/>
          <w:sz w:val="28"/>
          <w:szCs w:val="28"/>
        </w:rPr>
      </w:pPr>
      <w:r w:rsidRPr="00AA7996">
        <w:rPr>
          <w:b/>
          <w:sz w:val="28"/>
          <w:szCs w:val="28"/>
        </w:rPr>
        <w:tab/>
      </w:r>
      <w:r w:rsidRPr="00AA7996">
        <w:rPr>
          <w:b/>
          <w:sz w:val="28"/>
          <w:szCs w:val="28"/>
        </w:rPr>
        <w:tab/>
      </w:r>
    </w:p>
    <w:p w14:paraId="204FA964" w14:textId="77777777" w:rsidR="00E911FD" w:rsidRPr="00601B87" w:rsidRDefault="00E911FD" w:rsidP="00E911FD">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2B2215B4" w14:textId="77777777" w:rsidR="00E911FD" w:rsidRDefault="00E911FD" w:rsidP="00E911FD">
      <w:pPr>
        <w:spacing w:after="0"/>
        <w:rPr>
          <w:sz w:val="24"/>
          <w:szCs w:val="24"/>
        </w:rPr>
      </w:pPr>
    </w:p>
    <w:p w14:paraId="55A772F4" w14:textId="77777777" w:rsidR="00E911FD" w:rsidRDefault="00E911FD" w:rsidP="00E911FD">
      <w:pPr>
        <w:spacing w:after="0"/>
        <w:rPr>
          <w:sz w:val="24"/>
          <w:szCs w:val="24"/>
        </w:rPr>
      </w:pPr>
    </w:p>
    <w:p w14:paraId="13F1EF4F" w14:textId="77777777" w:rsidR="00E911FD" w:rsidRDefault="00E911FD" w:rsidP="00E911FD">
      <w:pPr>
        <w:spacing w:after="0"/>
        <w:rPr>
          <w:sz w:val="24"/>
          <w:szCs w:val="24"/>
        </w:rPr>
      </w:pPr>
    </w:p>
    <w:p w14:paraId="4376560F" w14:textId="77777777" w:rsidR="00E911FD" w:rsidRDefault="00E911FD" w:rsidP="00E911FD">
      <w:pPr>
        <w:spacing w:after="0"/>
        <w:rPr>
          <w:sz w:val="24"/>
          <w:szCs w:val="24"/>
        </w:rPr>
      </w:pPr>
    </w:p>
    <w:p w14:paraId="2DD0454F" w14:textId="77777777" w:rsidR="00E911FD" w:rsidRDefault="00E911FD" w:rsidP="00E911FD">
      <w:pPr>
        <w:spacing w:after="0"/>
        <w:rPr>
          <w:b/>
          <w:sz w:val="40"/>
          <w:szCs w:val="40"/>
          <w:u w:val="single"/>
        </w:rPr>
      </w:pPr>
    </w:p>
    <w:p w14:paraId="29FFA298" w14:textId="44261D76" w:rsidR="00E911FD" w:rsidRPr="00511FBD" w:rsidRDefault="00E911FD" w:rsidP="00E911FD">
      <w:pPr>
        <w:spacing w:after="0"/>
        <w:jc w:val="center"/>
        <w:rPr>
          <w:b/>
          <w:bCs/>
          <w:sz w:val="40"/>
          <w:szCs w:val="40"/>
          <w:u w:val="single"/>
        </w:rPr>
      </w:pPr>
      <w:r w:rsidRPr="00511FBD">
        <w:rPr>
          <w:b/>
          <w:bCs/>
          <w:sz w:val="40"/>
          <w:szCs w:val="40"/>
          <w:u w:val="single"/>
        </w:rPr>
        <w:t xml:space="preserve">Assessment 1: </w:t>
      </w:r>
      <w:r>
        <w:rPr>
          <w:b/>
          <w:bCs/>
          <w:sz w:val="40"/>
          <w:szCs w:val="40"/>
          <w:u w:val="single"/>
        </w:rPr>
        <w:t>Lab 1</w:t>
      </w:r>
    </w:p>
    <w:p w14:paraId="4F0D7237" w14:textId="77777777" w:rsidR="00E911FD" w:rsidRPr="00511FBD" w:rsidRDefault="00E911FD" w:rsidP="00E911FD">
      <w:pPr>
        <w:spacing w:after="0"/>
        <w:jc w:val="center"/>
        <w:rPr>
          <w:sz w:val="32"/>
          <w:szCs w:val="32"/>
        </w:rPr>
      </w:pPr>
    </w:p>
    <w:p w14:paraId="51E38F61" w14:textId="77777777" w:rsidR="00E911FD" w:rsidRDefault="00E911FD" w:rsidP="00E911FD">
      <w:pPr>
        <w:pStyle w:val="Title"/>
        <w:jc w:val="center"/>
        <w:rPr>
          <w:rFonts w:asciiTheme="minorHAnsi" w:hAnsiTheme="minorHAnsi"/>
          <w:sz w:val="48"/>
          <w:szCs w:val="48"/>
        </w:rPr>
      </w:pPr>
    </w:p>
    <w:p w14:paraId="22006F8E" w14:textId="47CC8DAC" w:rsidR="00E911FD" w:rsidRPr="00FB1129" w:rsidRDefault="00E911FD" w:rsidP="00E911FD">
      <w:pPr>
        <w:pStyle w:val="Title"/>
        <w:jc w:val="center"/>
        <w:rPr>
          <w:rFonts w:asciiTheme="minorHAnsi" w:hAnsiTheme="minorHAnsi"/>
          <w:b/>
          <w:bCs/>
          <w:sz w:val="48"/>
          <w:szCs w:val="48"/>
        </w:rPr>
      </w:pPr>
      <w:r>
        <w:rPr>
          <w:rFonts w:asciiTheme="minorHAnsi" w:hAnsiTheme="minorHAnsi"/>
          <w:b/>
          <w:bCs/>
          <w:sz w:val="48"/>
          <w:szCs w:val="48"/>
        </w:rPr>
        <w:t>Initial documentation</w:t>
      </w:r>
    </w:p>
    <w:p w14:paraId="05C462F8" w14:textId="77777777" w:rsidR="00E911FD" w:rsidRPr="00511FBD" w:rsidRDefault="00E911FD" w:rsidP="00E911FD"/>
    <w:p w14:paraId="5A158967" w14:textId="77777777" w:rsidR="00E911FD" w:rsidRPr="00511FBD" w:rsidRDefault="00E911FD" w:rsidP="00E911FD">
      <w:pPr>
        <w:spacing w:after="0"/>
        <w:jc w:val="center"/>
        <w:rPr>
          <w:sz w:val="32"/>
          <w:szCs w:val="32"/>
        </w:rPr>
      </w:pPr>
    </w:p>
    <w:p w14:paraId="07450EEF" w14:textId="77777777" w:rsidR="00E911FD" w:rsidRPr="00511FBD" w:rsidRDefault="00E911FD" w:rsidP="00E911FD">
      <w:pPr>
        <w:spacing w:after="0"/>
        <w:jc w:val="center"/>
        <w:rPr>
          <w:sz w:val="32"/>
          <w:szCs w:val="32"/>
        </w:rPr>
      </w:pPr>
      <w:r w:rsidRPr="00511FBD">
        <w:rPr>
          <w:sz w:val="32"/>
          <w:szCs w:val="32"/>
        </w:rPr>
        <w:t xml:space="preserve">Author: </w:t>
      </w:r>
      <w:proofErr w:type="spellStart"/>
      <w:r w:rsidRPr="00511FBD">
        <w:rPr>
          <w:sz w:val="32"/>
          <w:szCs w:val="32"/>
        </w:rPr>
        <w:t>Bertocco</w:t>
      </w:r>
      <w:proofErr w:type="spellEnd"/>
      <w:r w:rsidRPr="00511FBD">
        <w:rPr>
          <w:sz w:val="32"/>
          <w:szCs w:val="32"/>
        </w:rPr>
        <w:t xml:space="preserve"> Thomas-Killian - #13758322</w:t>
      </w:r>
    </w:p>
    <w:p w14:paraId="7F5AAA7B" w14:textId="77777777" w:rsidR="00E911FD" w:rsidRPr="00511FBD" w:rsidRDefault="00E911FD" w:rsidP="00E911FD">
      <w:pPr>
        <w:spacing w:after="0"/>
        <w:jc w:val="center"/>
        <w:rPr>
          <w:sz w:val="32"/>
          <w:szCs w:val="32"/>
        </w:rPr>
      </w:pPr>
    </w:p>
    <w:p w14:paraId="544B31B6" w14:textId="397F1D93" w:rsidR="00E911FD" w:rsidRPr="00511FBD" w:rsidRDefault="00E911FD" w:rsidP="00E911FD">
      <w:pPr>
        <w:spacing w:after="0"/>
        <w:jc w:val="center"/>
        <w:rPr>
          <w:sz w:val="32"/>
          <w:szCs w:val="32"/>
        </w:rPr>
      </w:pPr>
      <w:r w:rsidRPr="00511FBD">
        <w:rPr>
          <w:sz w:val="32"/>
          <w:szCs w:val="32"/>
        </w:rPr>
        <w:t xml:space="preserve">Lecturer: </w:t>
      </w:r>
      <w:r>
        <w:rPr>
          <w:sz w:val="32"/>
          <w:szCs w:val="32"/>
        </w:rPr>
        <w:t>Da Sheng Liu</w:t>
      </w:r>
    </w:p>
    <w:p w14:paraId="63BEE4DD" w14:textId="77777777" w:rsidR="00E911FD" w:rsidRPr="00B06CCB" w:rsidRDefault="00E911FD" w:rsidP="00E911FD">
      <w:pPr>
        <w:spacing w:after="0"/>
        <w:jc w:val="center"/>
        <w:rPr>
          <w:sz w:val="32"/>
          <w:szCs w:val="32"/>
        </w:rPr>
      </w:pPr>
    </w:p>
    <w:p w14:paraId="2D5ED2A5" w14:textId="302F42BB" w:rsidR="00E911FD" w:rsidRPr="00B06CCB" w:rsidRDefault="00E911FD" w:rsidP="00E911FD">
      <w:pPr>
        <w:spacing w:after="0"/>
        <w:jc w:val="center"/>
        <w:rPr>
          <w:sz w:val="32"/>
          <w:szCs w:val="32"/>
        </w:rPr>
      </w:pPr>
      <w:r>
        <w:rPr>
          <w:sz w:val="32"/>
          <w:szCs w:val="32"/>
        </w:rPr>
        <w:t xml:space="preserve">CO5609 Intelligent Agents and Simulation </w:t>
      </w:r>
      <w:r w:rsidRPr="00B06CCB">
        <w:rPr>
          <w:sz w:val="32"/>
          <w:szCs w:val="32"/>
        </w:rPr>
        <w:t xml:space="preserve">| </w:t>
      </w:r>
      <w:r>
        <w:rPr>
          <w:sz w:val="32"/>
          <w:szCs w:val="32"/>
        </w:rPr>
        <w:t>SP53</w:t>
      </w:r>
      <w:r w:rsidRPr="00B06CCB">
        <w:rPr>
          <w:sz w:val="32"/>
          <w:szCs w:val="32"/>
        </w:rPr>
        <w:t xml:space="preserve"> | 2019</w:t>
      </w:r>
    </w:p>
    <w:p w14:paraId="29C3CE0C" w14:textId="77777777" w:rsidR="00E911FD" w:rsidRPr="00B06CCB" w:rsidRDefault="00E911FD" w:rsidP="00E911FD">
      <w:pPr>
        <w:spacing w:after="0"/>
        <w:rPr>
          <w:sz w:val="32"/>
          <w:szCs w:val="32"/>
        </w:rPr>
      </w:pPr>
    </w:p>
    <w:p w14:paraId="57C46E7C" w14:textId="77777777" w:rsidR="00E911FD" w:rsidRPr="00B06CCB" w:rsidRDefault="00E911FD" w:rsidP="00E911FD">
      <w:pPr>
        <w:spacing w:after="0"/>
        <w:jc w:val="center"/>
        <w:rPr>
          <w:sz w:val="32"/>
          <w:szCs w:val="32"/>
        </w:rPr>
      </w:pPr>
    </w:p>
    <w:p w14:paraId="25CF79DE" w14:textId="124DD3A6" w:rsidR="00E911FD" w:rsidRPr="00511FBD" w:rsidRDefault="00E911FD" w:rsidP="00E911FD">
      <w:pPr>
        <w:spacing w:after="0"/>
        <w:jc w:val="center"/>
        <w:rPr>
          <w:sz w:val="32"/>
          <w:szCs w:val="32"/>
        </w:rPr>
      </w:pPr>
      <w:r>
        <w:rPr>
          <w:sz w:val="32"/>
          <w:szCs w:val="32"/>
        </w:rPr>
        <w:t xml:space="preserve">8 December </w:t>
      </w:r>
      <w:r w:rsidRPr="00B06CCB">
        <w:rPr>
          <w:sz w:val="32"/>
          <w:szCs w:val="32"/>
        </w:rPr>
        <w:t>2019</w:t>
      </w:r>
    </w:p>
    <w:p w14:paraId="71F46105" w14:textId="77777777" w:rsidR="00E911FD" w:rsidRDefault="00E911FD" w:rsidP="004F24BA"/>
    <w:p w14:paraId="56062805" w14:textId="77777777" w:rsidR="005A6043" w:rsidRDefault="005A6043"/>
    <w:p w14:paraId="6485A08B" w14:textId="77777777" w:rsidR="005A6043" w:rsidRDefault="005A6043">
      <w:r>
        <w:br w:type="page"/>
      </w:r>
    </w:p>
    <w:sdt>
      <w:sdtPr>
        <w:rPr>
          <w:rFonts w:asciiTheme="minorHAnsi" w:eastAsiaTheme="minorHAnsi" w:hAnsiTheme="minorHAnsi" w:cstheme="minorBidi"/>
          <w:color w:val="auto"/>
          <w:sz w:val="22"/>
          <w:szCs w:val="22"/>
        </w:rPr>
        <w:id w:val="-1085154708"/>
        <w:docPartObj>
          <w:docPartGallery w:val="Table of Contents"/>
          <w:docPartUnique/>
        </w:docPartObj>
      </w:sdtPr>
      <w:sdtEndPr>
        <w:rPr>
          <w:b/>
          <w:bCs/>
          <w:noProof/>
        </w:rPr>
      </w:sdtEndPr>
      <w:sdtContent>
        <w:p w14:paraId="228838A3" w14:textId="7EBAB3E0" w:rsidR="005A6043" w:rsidRDefault="005A6043">
          <w:pPr>
            <w:pStyle w:val="TOCHeading"/>
          </w:pPr>
          <w:r>
            <w:t>Table of Contents</w:t>
          </w:r>
        </w:p>
        <w:p w14:paraId="11C05EE2" w14:textId="738A41BB" w:rsidR="006F295F" w:rsidRDefault="005A604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6396279" w:history="1">
            <w:r w:rsidR="006F295F" w:rsidRPr="00B45142">
              <w:rPr>
                <w:rStyle w:val="Hyperlink"/>
                <w:noProof/>
              </w:rPr>
              <w:t>Glossary of terms</w:t>
            </w:r>
            <w:r w:rsidR="006F295F">
              <w:rPr>
                <w:noProof/>
                <w:webHidden/>
              </w:rPr>
              <w:tab/>
            </w:r>
            <w:r w:rsidR="006F295F">
              <w:rPr>
                <w:noProof/>
                <w:webHidden/>
              </w:rPr>
              <w:fldChar w:fldCharType="begin"/>
            </w:r>
            <w:r w:rsidR="006F295F">
              <w:rPr>
                <w:noProof/>
                <w:webHidden/>
              </w:rPr>
              <w:instrText xml:space="preserve"> PAGEREF _Toc26396279 \h </w:instrText>
            </w:r>
            <w:r w:rsidR="006F295F">
              <w:rPr>
                <w:noProof/>
                <w:webHidden/>
              </w:rPr>
            </w:r>
            <w:r w:rsidR="006F295F">
              <w:rPr>
                <w:noProof/>
                <w:webHidden/>
              </w:rPr>
              <w:fldChar w:fldCharType="separate"/>
            </w:r>
            <w:r w:rsidR="006F295F">
              <w:rPr>
                <w:noProof/>
                <w:webHidden/>
              </w:rPr>
              <w:t>3</w:t>
            </w:r>
            <w:r w:rsidR="006F295F">
              <w:rPr>
                <w:noProof/>
                <w:webHidden/>
              </w:rPr>
              <w:fldChar w:fldCharType="end"/>
            </w:r>
          </w:hyperlink>
        </w:p>
        <w:p w14:paraId="1C04AE4A" w14:textId="3E999B7F" w:rsidR="006F295F" w:rsidRDefault="00405BBD">
          <w:pPr>
            <w:pStyle w:val="TOC1"/>
            <w:tabs>
              <w:tab w:val="right" w:leader="dot" w:pos="9350"/>
            </w:tabs>
            <w:rPr>
              <w:rFonts w:eastAsiaTheme="minorEastAsia"/>
              <w:noProof/>
            </w:rPr>
          </w:pPr>
          <w:hyperlink w:anchor="_Toc26396280" w:history="1">
            <w:r w:rsidR="006F295F" w:rsidRPr="00B45142">
              <w:rPr>
                <w:rStyle w:val="Hyperlink"/>
                <w:noProof/>
              </w:rPr>
              <w:t>Stakeholders</w:t>
            </w:r>
            <w:r w:rsidR="006F295F">
              <w:rPr>
                <w:noProof/>
                <w:webHidden/>
              </w:rPr>
              <w:tab/>
            </w:r>
            <w:r w:rsidR="006F295F">
              <w:rPr>
                <w:noProof/>
                <w:webHidden/>
              </w:rPr>
              <w:fldChar w:fldCharType="begin"/>
            </w:r>
            <w:r w:rsidR="006F295F">
              <w:rPr>
                <w:noProof/>
                <w:webHidden/>
              </w:rPr>
              <w:instrText xml:space="preserve"> PAGEREF _Toc26396280 \h </w:instrText>
            </w:r>
            <w:r w:rsidR="006F295F">
              <w:rPr>
                <w:noProof/>
                <w:webHidden/>
              </w:rPr>
            </w:r>
            <w:r w:rsidR="006F295F">
              <w:rPr>
                <w:noProof/>
                <w:webHidden/>
              </w:rPr>
              <w:fldChar w:fldCharType="separate"/>
            </w:r>
            <w:r w:rsidR="006F295F">
              <w:rPr>
                <w:noProof/>
                <w:webHidden/>
              </w:rPr>
              <w:t>4</w:t>
            </w:r>
            <w:r w:rsidR="006F295F">
              <w:rPr>
                <w:noProof/>
                <w:webHidden/>
              </w:rPr>
              <w:fldChar w:fldCharType="end"/>
            </w:r>
          </w:hyperlink>
        </w:p>
        <w:p w14:paraId="7A9F0A78" w14:textId="2D6ABCA7" w:rsidR="006F295F" w:rsidRDefault="00405BBD">
          <w:pPr>
            <w:pStyle w:val="TOC2"/>
            <w:tabs>
              <w:tab w:val="right" w:leader="dot" w:pos="9350"/>
            </w:tabs>
            <w:rPr>
              <w:rFonts w:eastAsiaTheme="minorEastAsia"/>
              <w:noProof/>
            </w:rPr>
          </w:pPr>
          <w:hyperlink w:anchor="_Toc26396281" w:history="1">
            <w:r w:rsidR="006F295F" w:rsidRPr="00B45142">
              <w:rPr>
                <w:rStyle w:val="Hyperlink"/>
                <w:noProof/>
              </w:rPr>
              <w:t>Bandai Namco</w:t>
            </w:r>
            <w:r w:rsidR="006F295F">
              <w:rPr>
                <w:noProof/>
                <w:webHidden/>
              </w:rPr>
              <w:tab/>
            </w:r>
            <w:r w:rsidR="006F295F">
              <w:rPr>
                <w:noProof/>
                <w:webHidden/>
              </w:rPr>
              <w:fldChar w:fldCharType="begin"/>
            </w:r>
            <w:r w:rsidR="006F295F">
              <w:rPr>
                <w:noProof/>
                <w:webHidden/>
              </w:rPr>
              <w:instrText xml:space="preserve"> PAGEREF _Toc26396281 \h </w:instrText>
            </w:r>
            <w:r w:rsidR="006F295F">
              <w:rPr>
                <w:noProof/>
                <w:webHidden/>
              </w:rPr>
            </w:r>
            <w:r w:rsidR="006F295F">
              <w:rPr>
                <w:noProof/>
                <w:webHidden/>
              </w:rPr>
              <w:fldChar w:fldCharType="separate"/>
            </w:r>
            <w:r w:rsidR="006F295F">
              <w:rPr>
                <w:noProof/>
                <w:webHidden/>
              </w:rPr>
              <w:t>4</w:t>
            </w:r>
            <w:r w:rsidR="006F295F">
              <w:rPr>
                <w:noProof/>
                <w:webHidden/>
              </w:rPr>
              <w:fldChar w:fldCharType="end"/>
            </w:r>
          </w:hyperlink>
        </w:p>
        <w:p w14:paraId="4261A9A3" w14:textId="3D239D3E" w:rsidR="006F295F" w:rsidRDefault="00405BBD">
          <w:pPr>
            <w:pStyle w:val="TOC2"/>
            <w:tabs>
              <w:tab w:val="right" w:leader="dot" w:pos="9350"/>
            </w:tabs>
            <w:rPr>
              <w:rFonts w:eastAsiaTheme="minorEastAsia"/>
              <w:noProof/>
            </w:rPr>
          </w:pPr>
          <w:hyperlink w:anchor="_Toc26396282" w:history="1">
            <w:r w:rsidR="006F295F" w:rsidRPr="00B45142">
              <w:rPr>
                <w:rStyle w:val="Hyperlink"/>
                <w:noProof/>
              </w:rPr>
              <w:t>The players</w:t>
            </w:r>
            <w:r w:rsidR="006F295F">
              <w:rPr>
                <w:noProof/>
                <w:webHidden/>
              </w:rPr>
              <w:tab/>
            </w:r>
            <w:r w:rsidR="006F295F">
              <w:rPr>
                <w:noProof/>
                <w:webHidden/>
              </w:rPr>
              <w:fldChar w:fldCharType="begin"/>
            </w:r>
            <w:r w:rsidR="006F295F">
              <w:rPr>
                <w:noProof/>
                <w:webHidden/>
              </w:rPr>
              <w:instrText xml:space="preserve"> PAGEREF _Toc26396282 \h </w:instrText>
            </w:r>
            <w:r w:rsidR="006F295F">
              <w:rPr>
                <w:noProof/>
                <w:webHidden/>
              </w:rPr>
            </w:r>
            <w:r w:rsidR="006F295F">
              <w:rPr>
                <w:noProof/>
                <w:webHidden/>
              </w:rPr>
              <w:fldChar w:fldCharType="separate"/>
            </w:r>
            <w:r w:rsidR="006F295F">
              <w:rPr>
                <w:noProof/>
                <w:webHidden/>
              </w:rPr>
              <w:t>4</w:t>
            </w:r>
            <w:r w:rsidR="006F295F">
              <w:rPr>
                <w:noProof/>
                <w:webHidden/>
              </w:rPr>
              <w:fldChar w:fldCharType="end"/>
            </w:r>
          </w:hyperlink>
        </w:p>
        <w:p w14:paraId="37B5986C" w14:textId="37F0709F" w:rsidR="006F295F" w:rsidRDefault="00405BBD">
          <w:pPr>
            <w:pStyle w:val="TOC2"/>
            <w:tabs>
              <w:tab w:val="right" w:leader="dot" w:pos="9350"/>
            </w:tabs>
            <w:rPr>
              <w:rFonts w:eastAsiaTheme="minorEastAsia"/>
              <w:noProof/>
            </w:rPr>
          </w:pPr>
          <w:hyperlink w:anchor="_Toc26396283" w:history="1">
            <w:r w:rsidR="006F295F" w:rsidRPr="00B45142">
              <w:rPr>
                <w:rStyle w:val="Hyperlink"/>
                <w:noProof/>
              </w:rPr>
              <w:t>The video game industry</w:t>
            </w:r>
            <w:r w:rsidR="006F295F">
              <w:rPr>
                <w:noProof/>
                <w:webHidden/>
              </w:rPr>
              <w:tab/>
            </w:r>
            <w:r w:rsidR="006F295F">
              <w:rPr>
                <w:noProof/>
                <w:webHidden/>
              </w:rPr>
              <w:fldChar w:fldCharType="begin"/>
            </w:r>
            <w:r w:rsidR="006F295F">
              <w:rPr>
                <w:noProof/>
                <w:webHidden/>
              </w:rPr>
              <w:instrText xml:space="preserve"> PAGEREF _Toc26396283 \h </w:instrText>
            </w:r>
            <w:r w:rsidR="006F295F">
              <w:rPr>
                <w:noProof/>
                <w:webHidden/>
              </w:rPr>
            </w:r>
            <w:r w:rsidR="006F295F">
              <w:rPr>
                <w:noProof/>
                <w:webHidden/>
              </w:rPr>
              <w:fldChar w:fldCharType="separate"/>
            </w:r>
            <w:r w:rsidR="006F295F">
              <w:rPr>
                <w:noProof/>
                <w:webHidden/>
              </w:rPr>
              <w:t>4</w:t>
            </w:r>
            <w:r w:rsidR="006F295F">
              <w:rPr>
                <w:noProof/>
                <w:webHidden/>
              </w:rPr>
              <w:fldChar w:fldCharType="end"/>
            </w:r>
          </w:hyperlink>
        </w:p>
        <w:p w14:paraId="4CA548A4" w14:textId="00585630" w:rsidR="006F295F" w:rsidRDefault="00405BBD">
          <w:pPr>
            <w:pStyle w:val="TOC2"/>
            <w:tabs>
              <w:tab w:val="right" w:leader="dot" w:pos="9350"/>
            </w:tabs>
            <w:rPr>
              <w:rFonts w:eastAsiaTheme="minorEastAsia"/>
              <w:noProof/>
            </w:rPr>
          </w:pPr>
          <w:hyperlink w:anchor="_Toc26396284" w:history="1">
            <w:r w:rsidR="006F295F" w:rsidRPr="00B45142">
              <w:rPr>
                <w:rStyle w:val="Hyperlink"/>
                <w:noProof/>
              </w:rPr>
              <w:t>The platform of distribution</w:t>
            </w:r>
            <w:r w:rsidR="006F295F">
              <w:rPr>
                <w:noProof/>
                <w:webHidden/>
              </w:rPr>
              <w:tab/>
            </w:r>
            <w:r w:rsidR="006F295F">
              <w:rPr>
                <w:noProof/>
                <w:webHidden/>
              </w:rPr>
              <w:fldChar w:fldCharType="begin"/>
            </w:r>
            <w:r w:rsidR="006F295F">
              <w:rPr>
                <w:noProof/>
                <w:webHidden/>
              </w:rPr>
              <w:instrText xml:space="preserve"> PAGEREF _Toc26396284 \h </w:instrText>
            </w:r>
            <w:r w:rsidR="006F295F">
              <w:rPr>
                <w:noProof/>
                <w:webHidden/>
              </w:rPr>
            </w:r>
            <w:r w:rsidR="006F295F">
              <w:rPr>
                <w:noProof/>
                <w:webHidden/>
              </w:rPr>
              <w:fldChar w:fldCharType="separate"/>
            </w:r>
            <w:r w:rsidR="006F295F">
              <w:rPr>
                <w:noProof/>
                <w:webHidden/>
              </w:rPr>
              <w:t>4</w:t>
            </w:r>
            <w:r w:rsidR="006F295F">
              <w:rPr>
                <w:noProof/>
                <w:webHidden/>
              </w:rPr>
              <w:fldChar w:fldCharType="end"/>
            </w:r>
          </w:hyperlink>
        </w:p>
        <w:p w14:paraId="7BE09A82" w14:textId="244DD6E6" w:rsidR="006F295F" w:rsidRDefault="00405BBD">
          <w:pPr>
            <w:pStyle w:val="TOC2"/>
            <w:tabs>
              <w:tab w:val="right" w:leader="dot" w:pos="9350"/>
            </w:tabs>
            <w:rPr>
              <w:rFonts w:eastAsiaTheme="minorEastAsia"/>
              <w:noProof/>
            </w:rPr>
          </w:pPr>
          <w:hyperlink w:anchor="_Toc26396285" w:history="1">
            <w:r w:rsidR="006F295F" w:rsidRPr="00B45142">
              <w:rPr>
                <w:rStyle w:val="Hyperlink"/>
                <w:noProof/>
              </w:rPr>
              <w:t>Developers of the product</w:t>
            </w:r>
            <w:r w:rsidR="006F295F">
              <w:rPr>
                <w:noProof/>
                <w:webHidden/>
              </w:rPr>
              <w:tab/>
            </w:r>
            <w:r w:rsidR="006F295F">
              <w:rPr>
                <w:noProof/>
                <w:webHidden/>
              </w:rPr>
              <w:fldChar w:fldCharType="begin"/>
            </w:r>
            <w:r w:rsidR="006F295F">
              <w:rPr>
                <w:noProof/>
                <w:webHidden/>
              </w:rPr>
              <w:instrText xml:space="preserve"> PAGEREF _Toc26396285 \h </w:instrText>
            </w:r>
            <w:r w:rsidR="006F295F">
              <w:rPr>
                <w:noProof/>
                <w:webHidden/>
              </w:rPr>
            </w:r>
            <w:r w:rsidR="006F295F">
              <w:rPr>
                <w:noProof/>
                <w:webHidden/>
              </w:rPr>
              <w:fldChar w:fldCharType="separate"/>
            </w:r>
            <w:r w:rsidR="006F295F">
              <w:rPr>
                <w:noProof/>
                <w:webHidden/>
              </w:rPr>
              <w:t>5</w:t>
            </w:r>
            <w:r w:rsidR="006F295F">
              <w:rPr>
                <w:noProof/>
                <w:webHidden/>
              </w:rPr>
              <w:fldChar w:fldCharType="end"/>
            </w:r>
          </w:hyperlink>
        </w:p>
        <w:p w14:paraId="729472BF" w14:textId="40C11BBA" w:rsidR="006F295F" w:rsidRDefault="00405BBD">
          <w:pPr>
            <w:pStyle w:val="TOC1"/>
            <w:tabs>
              <w:tab w:val="right" w:leader="dot" w:pos="9350"/>
            </w:tabs>
            <w:rPr>
              <w:rFonts w:eastAsiaTheme="minorEastAsia"/>
              <w:noProof/>
            </w:rPr>
          </w:pPr>
          <w:hyperlink w:anchor="_Toc26396286" w:history="1">
            <w:r w:rsidR="006F295F" w:rsidRPr="00B45142">
              <w:rPr>
                <w:rStyle w:val="Hyperlink"/>
                <w:noProof/>
              </w:rPr>
              <w:t>Functional requirements</w:t>
            </w:r>
            <w:r w:rsidR="006F295F">
              <w:rPr>
                <w:noProof/>
                <w:webHidden/>
              </w:rPr>
              <w:tab/>
            </w:r>
            <w:r w:rsidR="006F295F">
              <w:rPr>
                <w:noProof/>
                <w:webHidden/>
              </w:rPr>
              <w:fldChar w:fldCharType="begin"/>
            </w:r>
            <w:r w:rsidR="006F295F">
              <w:rPr>
                <w:noProof/>
                <w:webHidden/>
              </w:rPr>
              <w:instrText xml:space="preserve"> PAGEREF _Toc26396286 \h </w:instrText>
            </w:r>
            <w:r w:rsidR="006F295F">
              <w:rPr>
                <w:noProof/>
                <w:webHidden/>
              </w:rPr>
            </w:r>
            <w:r w:rsidR="006F295F">
              <w:rPr>
                <w:noProof/>
                <w:webHidden/>
              </w:rPr>
              <w:fldChar w:fldCharType="separate"/>
            </w:r>
            <w:r w:rsidR="006F295F">
              <w:rPr>
                <w:noProof/>
                <w:webHidden/>
              </w:rPr>
              <w:t>5</w:t>
            </w:r>
            <w:r w:rsidR="006F295F">
              <w:rPr>
                <w:noProof/>
                <w:webHidden/>
              </w:rPr>
              <w:fldChar w:fldCharType="end"/>
            </w:r>
          </w:hyperlink>
        </w:p>
        <w:p w14:paraId="4402FD9A" w14:textId="1529698D" w:rsidR="006F295F" w:rsidRDefault="00405BBD">
          <w:pPr>
            <w:pStyle w:val="TOC2"/>
            <w:tabs>
              <w:tab w:val="right" w:leader="dot" w:pos="9350"/>
            </w:tabs>
            <w:rPr>
              <w:rFonts w:eastAsiaTheme="minorEastAsia"/>
              <w:noProof/>
            </w:rPr>
          </w:pPr>
          <w:hyperlink w:anchor="_Toc26396287" w:history="1">
            <w:r w:rsidR="006F295F" w:rsidRPr="00B45142">
              <w:rPr>
                <w:rStyle w:val="Hyperlink"/>
                <w:noProof/>
              </w:rPr>
              <w:t>Technologies</w:t>
            </w:r>
            <w:r w:rsidR="006F295F">
              <w:rPr>
                <w:noProof/>
                <w:webHidden/>
              </w:rPr>
              <w:tab/>
            </w:r>
            <w:r w:rsidR="006F295F">
              <w:rPr>
                <w:noProof/>
                <w:webHidden/>
              </w:rPr>
              <w:fldChar w:fldCharType="begin"/>
            </w:r>
            <w:r w:rsidR="006F295F">
              <w:rPr>
                <w:noProof/>
                <w:webHidden/>
              </w:rPr>
              <w:instrText xml:space="preserve"> PAGEREF _Toc26396287 \h </w:instrText>
            </w:r>
            <w:r w:rsidR="006F295F">
              <w:rPr>
                <w:noProof/>
                <w:webHidden/>
              </w:rPr>
            </w:r>
            <w:r w:rsidR="006F295F">
              <w:rPr>
                <w:noProof/>
                <w:webHidden/>
              </w:rPr>
              <w:fldChar w:fldCharType="separate"/>
            </w:r>
            <w:r w:rsidR="006F295F">
              <w:rPr>
                <w:noProof/>
                <w:webHidden/>
              </w:rPr>
              <w:t>5</w:t>
            </w:r>
            <w:r w:rsidR="006F295F">
              <w:rPr>
                <w:noProof/>
                <w:webHidden/>
              </w:rPr>
              <w:fldChar w:fldCharType="end"/>
            </w:r>
          </w:hyperlink>
        </w:p>
        <w:p w14:paraId="41C7CC4B" w14:textId="04EFDB39" w:rsidR="006F295F" w:rsidRDefault="00405BBD">
          <w:pPr>
            <w:pStyle w:val="TOC2"/>
            <w:tabs>
              <w:tab w:val="right" w:leader="dot" w:pos="9350"/>
            </w:tabs>
            <w:rPr>
              <w:rFonts w:eastAsiaTheme="minorEastAsia"/>
              <w:noProof/>
            </w:rPr>
          </w:pPr>
          <w:hyperlink w:anchor="_Toc26396288" w:history="1">
            <w:r w:rsidR="006F295F" w:rsidRPr="00B45142">
              <w:rPr>
                <w:rStyle w:val="Hyperlink"/>
                <w:noProof/>
              </w:rPr>
              <w:t>Game design</w:t>
            </w:r>
            <w:r w:rsidR="006F295F">
              <w:rPr>
                <w:noProof/>
                <w:webHidden/>
              </w:rPr>
              <w:tab/>
            </w:r>
            <w:r w:rsidR="006F295F">
              <w:rPr>
                <w:noProof/>
                <w:webHidden/>
              </w:rPr>
              <w:fldChar w:fldCharType="begin"/>
            </w:r>
            <w:r w:rsidR="006F295F">
              <w:rPr>
                <w:noProof/>
                <w:webHidden/>
              </w:rPr>
              <w:instrText xml:space="preserve"> PAGEREF _Toc26396288 \h </w:instrText>
            </w:r>
            <w:r w:rsidR="006F295F">
              <w:rPr>
                <w:noProof/>
                <w:webHidden/>
              </w:rPr>
            </w:r>
            <w:r w:rsidR="006F295F">
              <w:rPr>
                <w:noProof/>
                <w:webHidden/>
              </w:rPr>
              <w:fldChar w:fldCharType="separate"/>
            </w:r>
            <w:r w:rsidR="006F295F">
              <w:rPr>
                <w:noProof/>
                <w:webHidden/>
              </w:rPr>
              <w:t>5</w:t>
            </w:r>
            <w:r w:rsidR="006F295F">
              <w:rPr>
                <w:noProof/>
                <w:webHidden/>
              </w:rPr>
              <w:fldChar w:fldCharType="end"/>
            </w:r>
          </w:hyperlink>
        </w:p>
        <w:p w14:paraId="28F540CC" w14:textId="38AFF53D" w:rsidR="006F295F" w:rsidRDefault="00405BBD">
          <w:pPr>
            <w:pStyle w:val="TOC1"/>
            <w:tabs>
              <w:tab w:val="right" w:leader="dot" w:pos="9350"/>
            </w:tabs>
            <w:rPr>
              <w:rFonts w:eastAsiaTheme="minorEastAsia"/>
              <w:noProof/>
            </w:rPr>
          </w:pPr>
          <w:hyperlink w:anchor="_Toc26396289" w:history="1">
            <w:r w:rsidR="006F295F" w:rsidRPr="00B45142">
              <w:rPr>
                <w:rStyle w:val="Hyperlink"/>
                <w:noProof/>
              </w:rPr>
              <w:t>architectural design</w:t>
            </w:r>
            <w:r w:rsidR="006F295F">
              <w:rPr>
                <w:noProof/>
                <w:webHidden/>
              </w:rPr>
              <w:tab/>
            </w:r>
            <w:r w:rsidR="006F295F">
              <w:rPr>
                <w:noProof/>
                <w:webHidden/>
              </w:rPr>
              <w:fldChar w:fldCharType="begin"/>
            </w:r>
            <w:r w:rsidR="006F295F">
              <w:rPr>
                <w:noProof/>
                <w:webHidden/>
              </w:rPr>
              <w:instrText xml:space="preserve"> PAGEREF _Toc26396289 \h </w:instrText>
            </w:r>
            <w:r w:rsidR="006F295F">
              <w:rPr>
                <w:noProof/>
                <w:webHidden/>
              </w:rPr>
            </w:r>
            <w:r w:rsidR="006F295F">
              <w:rPr>
                <w:noProof/>
                <w:webHidden/>
              </w:rPr>
              <w:fldChar w:fldCharType="separate"/>
            </w:r>
            <w:r w:rsidR="006F295F">
              <w:rPr>
                <w:noProof/>
                <w:webHidden/>
              </w:rPr>
              <w:t>7</w:t>
            </w:r>
            <w:r w:rsidR="006F295F">
              <w:rPr>
                <w:noProof/>
                <w:webHidden/>
              </w:rPr>
              <w:fldChar w:fldCharType="end"/>
            </w:r>
          </w:hyperlink>
        </w:p>
        <w:p w14:paraId="5EF19AC8" w14:textId="63C3ACFF" w:rsidR="005A6043" w:rsidRDefault="005A6043">
          <w:r>
            <w:rPr>
              <w:b/>
              <w:bCs/>
              <w:noProof/>
            </w:rPr>
            <w:fldChar w:fldCharType="end"/>
          </w:r>
        </w:p>
      </w:sdtContent>
    </w:sdt>
    <w:p w14:paraId="3D0DCA68" w14:textId="453A3164" w:rsidR="00E911FD" w:rsidRDefault="00E911FD">
      <w:r>
        <w:br w:type="page"/>
      </w:r>
    </w:p>
    <w:p w14:paraId="1D6CC0CE" w14:textId="473AFD22" w:rsidR="004F24BA" w:rsidRDefault="004F24BA" w:rsidP="005A6043">
      <w:pPr>
        <w:pStyle w:val="Heading1"/>
        <w:jc w:val="center"/>
      </w:pPr>
      <w:bookmarkStart w:id="1" w:name="_Toc26396279"/>
      <w:r>
        <w:lastRenderedPageBreak/>
        <w:t>Glossary of terms</w:t>
      </w:r>
      <w:bookmarkEnd w:id="1"/>
    </w:p>
    <w:bookmarkEnd w:id="0"/>
    <w:p w14:paraId="0E5B4FD2" w14:textId="77777777" w:rsidR="005A6043" w:rsidRDefault="005A6043" w:rsidP="004F24BA"/>
    <w:p w14:paraId="69E365EF" w14:textId="468F9BDD" w:rsidR="009B4CD3" w:rsidRPr="004F24BA" w:rsidRDefault="009B4CD3" w:rsidP="004F24BA">
      <w:r w:rsidRPr="005A6043">
        <w:rPr>
          <w:b/>
          <w:bCs/>
        </w:rPr>
        <w:t>The ghost house</w:t>
      </w:r>
      <w:r w:rsidR="004F24BA">
        <w:t>: Spawn of the four enemies</w:t>
      </w:r>
    </w:p>
    <w:p w14:paraId="1CB33B19" w14:textId="6E227993" w:rsidR="009B4CD3" w:rsidRPr="004F24BA" w:rsidRDefault="009B4CD3" w:rsidP="004F24BA">
      <w:r w:rsidRPr="005A6043">
        <w:rPr>
          <w:b/>
          <w:bCs/>
        </w:rPr>
        <w:t>Tile</w:t>
      </w:r>
      <w:r w:rsidRPr="004F24BA">
        <w:t xml:space="preserve">: in this context refers to an </w:t>
      </w:r>
      <w:r w:rsidR="004F24BA">
        <w:t>8</w:t>
      </w:r>
      <w:r w:rsidRPr="004F24BA">
        <w:t>x</w:t>
      </w:r>
      <w:r w:rsidR="004F24BA">
        <w:t>8</w:t>
      </w:r>
      <w:r w:rsidRPr="004F24BA">
        <w:t xml:space="preserve"> pixel square</w:t>
      </w:r>
    </w:p>
    <w:p w14:paraId="5410ADF6" w14:textId="27CE62A5" w:rsidR="00C74B3D" w:rsidRPr="004F24BA" w:rsidRDefault="00C74B3D" w:rsidP="004F24BA">
      <w:r w:rsidRPr="005A6043">
        <w:rPr>
          <w:b/>
          <w:bCs/>
        </w:rPr>
        <w:t>Chase mode</w:t>
      </w:r>
      <w:r w:rsidRPr="004F24BA">
        <w:t xml:space="preserve">: Enemies run after </w:t>
      </w:r>
      <w:r w:rsidR="00A743F5">
        <w:t>P</w:t>
      </w:r>
      <w:r w:rsidRPr="004F24BA">
        <w:t>acman</w:t>
      </w:r>
    </w:p>
    <w:p w14:paraId="00E8EA77" w14:textId="3F8EAAF7" w:rsidR="009B4CD3" w:rsidRPr="004F24BA" w:rsidRDefault="009B4CD3" w:rsidP="004F24BA">
      <w:r w:rsidRPr="005A6043">
        <w:rPr>
          <w:b/>
          <w:bCs/>
        </w:rPr>
        <w:t>Scatter mode</w:t>
      </w:r>
      <w:r w:rsidRPr="004F24BA">
        <w:t>: The four enemies disperse to the corners</w:t>
      </w:r>
    </w:p>
    <w:p w14:paraId="1B7D3696" w14:textId="2DA3D928" w:rsidR="00C74B3D" w:rsidRPr="004F24BA" w:rsidRDefault="009B4CD3" w:rsidP="004F24BA">
      <w:r w:rsidRPr="005A6043">
        <w:rPr>
          <w:b/>
          <w:bCs/>
        </w:rPr>
        <w:t>Frightened mode</w:t>
      </w:r>
      <w:r w:rsidRPr="004F24BA">
        <w:t xml:space="preserve">: enemies </w:t>
      </w:r>
      <w:proofErr w:type="spellStart"/>
      <w:r w:rsidRPr="004F24BA">
        <w:t>pseudorandomly</w:t>
      </w:r>
      <w:proofErr w:type="spellEnd"/>
      <w:r w:rsidRPr="004F24BA">
        <w:t xml:space="preserve"> decide </w:t>
      </w:r>
      <w:r w:rsidR="00C74B3D" w:rsidRPr="004F24BA">
        <w:t>in which direction they will advance</w:t>
      </w:r>
    </w:p>
    <w:p w14:paraId="165EEC98" w14:textId="7122E157" w:rsidR="009B4CD3" w:rsidRPr="004F24BA" w:rsidRDefault="00C74B3D" w:rsidP="004F24BA">
      <w:r w:rsidRPr="005A6043">
        <w:rPr>
          <w:b/>
          <w:bCs/>
        </w:rPr>
        <w:t>Shadow</w:t>
      </w:r>
      <w:r w:rsidRPr="004F24BA">
        <w:t>: red ghost</w:t>
      </w:r>
    </w:p>
    <w:p w14:paraId="622BBB44" w14:textId="2389019F" w:rsidR="00C74B3D" w:rsidRPr="004F24BA" w:rsidRDefault="00C74B3D" w:rsidP="004F24BA">
      <w:r w:rsidRPr="005A6043">
        <w:rPr>
          <w:b/>
          <w:bCs/>
        </w:rPr>
        <w:t>Speedy</w:t>
      </w:r>
      <w:r w:rsidRPr="004F24BA">
        <w:t>: pink ghost</w:t>
      </w:r>
    </w:p>
    <w:p w14:paraId="5A0FFCBD" w14:textId="43B40FC0" w:rsidR="00C74B3D" w:rsidRPr="004F24BA" w:rsidRDefault="00C74B3D" w:rsidP="004F24BA">
      <w:r w:rsidRPr="005A6043">
        <w:rPr>
          <w:b/>
          <w:bCs/>
        </w:rPr>
        <w:t>Bashful</w:t>
      </w:r>
      <w:r w:rsidRPr="004F24BA">
        <w:t>: blue ghost</w:t>
      </w:r>
    </w:p>
    <w:p w14:paraId="1394ACBD" w14:textId="77777777" w:rsidR="00A22F99" w:rsidRDefault="00C74B3D" w:rsidP="00A743F5">
      <w:pPr>
        <w:tabs>
          <w:tab w:val="left" w:pos="5940"/>
        </w:tabs>
      </w:pPr>
      <w:r w:rsidRPr="005A6043">
        <w:rPr>
          <w:b/>
          <w:bCs/>
        </w:rPr>
        <w:t>Pokey</w:t>
      </w:r>
      <w:r w:rsidRPr="004F24BA">
        <w:t>: orange ghost</w:t>
      </w:r>
    </w:p>
    <w:p w14:paraId="49B39578" w14:textId="77777777" w:rsidR="00A22F99" w:rsidRPr="009114B9" w:rsidRDefault="00A22F99" w:rsidP="00A22F99">
      <w:r w:rsidRPr="009114B9">
        <w:rPr>
          <w:b/>
          <w:bCs/>
        </w:rPr>
        <w:t>Pac-dots</w:t>
      </w:r>
      <w:r>
        <w:t>: Items that Pacman must eat to advance to the next level.</w:t>
      </w:r>
    </w:p>
    <w:p w14:paraId="6DCD0F5D" w14:textId="5C3452A7" w:rsidR="00C74B3D" w:rsidRPr="004F24BA" w:rsidRDefault="00A22F99" w:rsidP="00A22F99">
      <w:r w:rsidRPr="009114B9">
        <w:rPr>
          <w:b/>
          <w:bCs/>
        </w:rPr>
        <w:t>Power pellets</w:t>
      </w:r>
      <w:r>
        <w:t xml:space="preserve">: If eaten, gives to </w:t>
      </w:r>
      <w:r w:rsidR="001A469B">
        <w:t>P</w:t>
      </w:r>
      <w:r>
        <w:t>acman the ability to eat the ghosts.</w:t>
      </w:r>
      <w:r w:rsidR="00A743F5">
        <w:tab/>
      </w:r>
    </w:p>
    <w:p w14:paraId="4B654910" w14:textId="6D288E1E" w:rsidR="008102D3" w:rsidRPr="004F24BA" w:rsidRDefault="008102D3" w:rsidP="004F24BA">
      <w:pPr>
        <w:rPr>
          <w:color w:val="0000FF"/>
          <w:u w:val="single"/>
        </w:rPr>
      </w:pPr>
      <w:r w:rsidRPr="005A6043">
        <w:rPr>
          <w:b/>
          <w:bCs/>
        </w:rPr>
        <w:t>Dijkstra’s algorithm</w:t>
      </w:r>
      <w:r w:rsidR="004F24BA">
        <w:t>: Algorithm used to determine the shortest path between nodes in a graph.</w:t>
      </w:r>
      <w:hyperlink r:id="rId9" w:history="1"/>
    </w:p>
    <w:p w14:paraId="1FE792CE" w14:textId="4AE66D38" w:rsidR="00A743F5" w:rsidRDefault="00FA0B7D">
      <w:r>
        <w:rPr>
          <w:b/>
          <w:bCs/>
        </w:rPr>
        <w:t>C++</w:t>
      </w:r>
      <w:r w:rsidR="00A743F5">
        <w:t xml:space="preserve">: </w:t>
      </w:r>
      <w:r w:rsidR="007658F1">
        <w:t>One of the most powerful p</w:t>
      </w:r>
      <w:r w:rsidR="00A743F5">
        <w:t xml:space="preserve">rograming </w:t>
      </w:r>
      <w:proofErr w:type="gramStart"/>
      <w:r w:rsidR="00A743F5">
        <w:t>language</w:t>
      </w:r>
      <w:proofErr w:type="gramEnd"/>
      <w:r w:rsidR="008F7A19">
        <w:t xml:space="preserve"> for object</w:t>
      </w:r>
      <w:r w:rsidR="001A469B">
        <w:t>-</w:t>
      </w:r>
      <w:r w:rsidR="008F7A19">
        <w:t>oriented programming.</w:t>
      </w:r>
    </w:p>
    <w:p w14:paraId="45F73A30" w14:textId="63AFC30A" w:rsidR="00A743F5" w:rsidRPr="00A743F5" w:rsidRDefault="00A743F5">
      <w:r w:rsidRPr="00A743F5">
        <w:rPr>
          <w:b/>
          <w:bCs/>
        </w:rPr>
        <w:t>Model View Controller</w:t>
      </w:r>
      <w:r>
        <w:t>: Architectural pattern that separates an application into 3 logical components.</w:t>
      </w:r>
    </w:p>
    <w:p w14:paraId="7CA36A08" w14:textId="570B32C6" w:rsidR="00A743F5" w:rsidRDefault="00A743F5">
      <w:r w:rsidRPr="00A743F5">
        <w:rPr>
          <w:b/>
          <w:bCs/>
        </w:rPr>
        <w:t>Object</w:t>
      </w:r>
      <w:r w:rsidR="001A469B">
        <w:rPr>
          <w:b/>
          <w:bCs/>
        </w:rPr>
        <w:t>-</w:t>
      </w:r>
      <w:r w:rsidRPr="00A743F5">
        <w:rPr>
          <w:b/>
          <w:bCs/>
        </w:rPr>
        <w:t>oriented progra</w:t>
      </w:r>
      <w:r>
        <w:rPr>
          <w:b/>
          <w:bCs/>
        </w:rPr>
        <w:t>m</w:t>
      </w:r>
      <w:r w:rsidRPr="00A743F5">
        <w:rPr>
          <w:b/>
          <w:bCs/>
        </w:rPr>
        <w:t>ming</w:t>
      </w:r>
      <w:r>
        <w:t>:</w:t>
      </w:r>
      <w:r w:rsidR="001C1076">
        <w:t xml:space="preserve"> A programming language model</w:t>
      </w:r>
      <w:r w:rsidR="002253F3">
        <w:t xml:space="preserve"> in which programs are organized around data or objects.</w:t>
      </w:r>
    </w:p>
    <w:p w14:paraId="34A2701D" w14:textId="64F08B54" w:rsidR="00FA0B7D" w:rsidRPr="00A17449" w:rsidRDefault="00FA0B7D">
      <w:r w:rsidRPr="00A17449">
        <w:rPr>
          <w:b/>
          <w:bCs/>
        </w:rPr>
        <w:t>OpenGL</w:t>
      </w:r>
      <w:r w:rsidR="00A17449">
        <w:t>:</w:t>
      </w:r>
      <w:r w:rsidR="00F535A9">
        <w:t xml:space="preserve"> </w:t>
      </w:r>
      <w:r w:rsidR="001E47CC">
        <w:t>An a</w:t>
      </w:r>
      <w:r w:rsidR="004B4D6D">
        <w:t>pplication p</w:t>
      </w:r>
      <w:r w:rsidR="00F535A9">
        <w:t>rogramming interface used to render 2D or 3D graphics</w:t>
      </w:r>
    </w:p>
    <w:p w14:paraId="5D56E6BA" w14:textId="1E2BD725" w:rsidR="00FA0B7D" w:rsidRPr="00A17449" w:rsidRDefault="00FA0B7D">
      <w:r w:rsidRPr="00A17449">
        <w:rPr>
          <w:b/>
          <w:bCs/>
        </w:rPr>
        <w:t>SFML</w:t>
      </w:r>
      <w:r w:rsidR="00A17449">
        <w:t>:</w:t>
      </w:r>
      <w:r w:rsidR="004B4D6D">
        <w:t xml:space="preserve"> </w:t>
      </w:r>
      <w:r w:rsidR="008C75C9">
        <w:t>A software development library</w:t>
      </w:r>
      <w:r w:rsidR="008E2CD4">
        <w:t xml:space="preserve"> that provides </w:t>
      </w:r>
      <w:r w:rsidR="00547769">
        <w:t>access to various multimedia components in computers</w:t>
      </w:r>
      <w:r w:rsidR="001E47CC">
        <w:t>.</w:t>
      </w:r>
    </w:p>
    <w:p w14:paraId="7499059E" w14:textId="2E1E595C" w:rsidR="005A6043" w:rsidRDefault="005A6043">
      <w:r>
        <w:br w:type="page"/>
      </w:r>
    </w:p>
    <w:p w14:paraId="27CA0051" w14:textId="550B99D5" w:rsidR="009B4CD3" w:rsidRPr="004F24BA" w:rsidRDefault="005A6043" w:rsidP="005A6043">
      <w:pPr>
        <w:pStyle w:val="Heading1"/>
        <w:jc w:val="center"/>
      </w:pPr>
      <w:bookmarkStart w:id="2" w:name="_Toc26396280"/>
      <w:r>
        <w:lastRenderedPageBreak/>
        <w:t>Stakeholders</w:t>
      </w:r>
      <w:bookmarkEnd w:id="2"/>
    </w:p>
    <w:p w14:paraId="1D2B2212" w14:textId="7B774AA6" w:rsidR="00A743F5" w:rsidRDefault="00A743F5" w:rsidP="004F24BA"/>
    <w:p w14:paraId="65F16CB0" w14:textId="2871AAB7" w:rsidR="00A743F5" w:rsidRDefault="00A743F5" w:rsidP="00A743F5">
      <w:pPr>
        <w:pStyle w:val="Heading2"/>
      </w:pPr>
      <w:bookmarkStart w:id="3" w:name="_Toc26396281"/>
      <w:r>
        <w:t>Bandai Namco</w:t>
      </w:r>
      <w:bookmarkEnd w:id="3"/>
    </w:p>
    <w:p w14:paraId="3F3FD920" w14:textId="77777777" w:rsidR="004B0395" w:rsidRDefault="00A743F5" w:rsidP="00A743F5">
      <w:r>
        <w:t>The Bandai Namco company has been found in 1955 by Masaya Nakamura and is now directed by Toru Iwatani, the creator of Pacman.</w:t>
      </w:r>
      <w:r w:rsidR="000120A0">
        <w:t xml:space="preserve"> It is the publisher of the original Pacman game (in 1980), and still retains all the rights of the franchise.</w:t>
      </w:r>
    </w:p>
    <w:p w14:paraId="3D1A7406" w14:textId="245C0ADF" w:rsidR="004B0395" w:rsidRDefault="004B0395" w:rsidP="00A743F5">
      <w:r w:rsidRPr="004B0395">
        <w:t xml:space="preserve">Throughout its existence, the company has created dozens of Pacman games, which have brought in more than $14 </w:t>
      </w:r>
      <w:r>
        <w:t>b</w:t>
      </w:r>
      <w:r w:rsidRPr="004B0395">
        <w:t>illion.</w:t>
      </w:r>
    </w:p>
    <w:p w14:paraId="2BAEE900" w14:textId="6CC0B909" w:rsidR="00A743F5" w:rsidRPr="004B0395" w:rsidRDefault="000120A0" w:rsidP="00A743F5">
      <w:r w:rsidRPr="004B0395">
        <w:t>Their last original Pacman game, Pacman Championship Edition 2, had been released on multiple platforms (PC &amp; console) in 2016</w:t>
      </w:r>
      <w:r w:rsidR="004B0395" w:rsidRPr="004B0395">
        <w:t xml:space="preserve"> and has been sold over 1 million copies.</w:t>
      </w:r>
    </w:p>
    <w:p w14:paraId="3054B600" w14:textId="3595AD24" w:rsidR="004B0395" w:rsidRPr="004B0395" w:rsidRDefault="004B0395" w:rsidP="004B0395">
      <w:r w:rsidRPr="004B0395">
        <w:t xml:space="preserve">To ensure the continued success of the franchise, </w:t>
      </w:r>
      <w:r w:rsidR="000074F0">
        <w:t xml:space="preserve">and to increase </w:t>
      </w:r>
      <w:r w:rsidR="001A469B">
        <w:t>its</w:t>
      </w:r>
      <w:r w:rsidR="000074F0">
        <w:t xml:space="preserve"> annual turnover, </w:t>
      </w:r>
      <w:r w:rsidRPr="004B0395">
        <w:t>the company would like to publish a new game.</w:t>
      </w:r>
    </w:p>
    <w:p w14:paraId="12E5BAD9" w14:textId="5860D773" w:rsidR="00A743F5" w:rsidRDefault="004B0395" w:rsidP="004B0395">
      <w:r w:rsidRPr="004B0395">
        <w:t xml:space="preserve">As the customer who ordered </w:t>
      </w:r>
      <w:r>
        <w:t xml:space="preserve">the development of </w:t>
      </w:r>
      <w:r w:rsidRPr="004B0395">
        <w:t>this product, the role of this sta</w:t>
      </w:r>
      <w:r>
        <w:t>ke</w:t>
      </w:r>
      <w:r w:rsidRPr="004B0395">
        <w:t>holder is to define the constraints, rules</w:t>
      </w:r>
      <w:r>
        <w:t>,</w:t>
      </w:r>
      <w:r w:rsidRPr="004B0395">
        <w:t xml:space="preserve"> and design of this new game.</w:t>
      </w:r>
      <w:r>
        <w:t xml:space="preserve"> </w:t>
      </w:r>
      <w:r w:rsidRPr="004B0395">
        <w:t>It must also ensure that it provides the necessary resources to make the game happen. He will then have to ensure the quality of the product and take care of the publication as well as the communication around the game.</w:t>
      </w:r>
    </w:p>
    <w:p w14:paraId="571412FB" w14:textId="77777777" w:rsidR="004B0395" w:rsidRPr="004B0395" w:rsidRDefault="004B0395" w:rsidP="004B0395"/>
    <w:p w14:paraId="1B9BB8F6" w14:textId="0CFD04C2" w:rsidR="00A743F5" w:rsidRPr="004B0395" w:rsidRDefault="00A743F5" w:rsidP="00A743F5">
      <w:pPr>
        <w:pStyle w:val="Heading2"/>
      </w:pPr>
      <w:bookmarkStart w:id="4" w:name="_Toc26396282"/>
      <w:r w:rsidRPr="004B0395">
        <w:t>The player</w:t>
      </w:r>
      <w:r w:rsidR="004B0395" w:rsidRPr="004B0395">
        <w:t>s</w:t>
      </w:r>
      <w:bookmarkEnd w:id="4"/>
    </w:p>
    <w:p w14:paraId="4B4DA01E" w14:textId="77777777" w:rsidR="001D73B5" w:rsidRPr="001D73B5" w:rsidRDefault="001D73B5" w:rsidP="001D73B5">
      <w:r w:rsidRPr="001D73B5">
        <w:t>For this type of game, the definition of "Player" remains vague.</w:t>
      </w:r>
    </w:p>
    <w:p w14:paraId="7C046C99" w14:textId="77777777" w:rsidR="001D73B5" w:rsidRPr="001D73B5" w:rsidRDefault="001D73B5" w:rsidP="001D73B5">
      <w:r w:rsidRPr="001D73B5">
        <w:t>Pacman is one of the few games that has the potential to target everyone. It can be played by both girls and boys, adults and children, regular and casual players.</w:t>
      </w:r>
    </w:p>
    <w:p w14:paraId="50C71148" w14:textId="39F89D76" w:rsidR="001D73B5" w:rsidRDefault="001D73B5" w:rsidP="001D73B5">
      <w:r w:rsidRPr="001D73B5">
        <w:t xml:space="preserve">The player's role is to judge. It is he who will be able to determine </w:t>
      </w:r>
      <w:proofErr w:type="gramStart"/>
      <w:r w:rsidRPr="001D73B5">
        <w:t>whether or not</w:t>
      </w:r>
      <w:proofErr w:type="gramEnd"/>
      <w:r w:rsidRPr="001D73B5">
        <w:t xml:space="preserve"> the game is of good quality. He can also participate in its improvement by sending feedback or bug reports, as well as in communication by deciding to share his gaming experience on social networks.</w:t>
      </w:r>
    </w:p>
    <w:p w14:paraId="11BD9AC7" w14:textId="77777777" w:rsidR="001D73B5" w:rsidRPr="001D73B5" w:rsidRDefault="001D73B5" w:rsidP="001D73B5"/>
    <w:p w14:paraId="01B9A610" w14:textId="28E6A25F" w:rsidR="004B0395" w:rsidRPr="001D73B5" w:rsidRDefault="004B0395" w:rsidP="004B0395">
      <w:pPr>
        <w:pStyle w:val="Heading2"/>
      </w:pPr>
      <w:bookmarkStart w:id="5" w:name="_Toc26396283"/>
      <w:r w:rsidRPr="001D73B5">
        <w:t>The video game industry</w:t>
      </w:r>
      <w:bookmarkEnd w:id="5"/>
    </w:p>
    <w:p w14:paraId="1691A1C3" w14:textId="0E1BC042" w:rsidR="001D73B5" w:rsidRDefault="001D73B5" w:rsidP="00D26870">
      <w:r w:rsidRPr="001D73B5">
        <w:t>T</w:t>
      </w:r>
      <w:r>
        <w:t xml:space="preserve">he video game industry can be advantaged by the release of a new game from a legendary historical license. </w:t>
      </w:r>
      <w:proofErr w:type="gramStart"/>
      <w:r>
        <w:t>Firstly</w:t>
      </w:r>
      <w:proofErr w:type="gramEnd"/>
      <w:r>
        <w:t xml:space="preserve"> because our product can bring back old players into video games, but also because it can attract new players, people that are usually not attracted by video games. It will also continue to promote the current trend of playing retro game</w:t>
      </w:r>
      <w:r w:rsidR="00725766">
        <w:t>s</w:t>
      </w:r>
      <w:r>
        <w:t xml:space="preserve"> style.</w:t>
      </w:r>
    </w:p>
    <w:p w14:paraId="6AAF81E9" w14:textId="77777777" w:rsidR="001D73B5" w:rsidRPr="001D73B5" w:rsidRDefault="001D73B5" w:rsidP="00D26870"/>
    <w:p w14:paraId="04515B5B" w14:textId="6CF3C06C" w:rsidR="00D26870" w:rsidRPr="00D26870" w:rsidRDefault="00D26870" w:rsidP="00D26870">
      <w:pPr>
        <w:pStyle w:val="Heading2"/>
      </w:pPr>
      <w:bookmarkStart w:id="6" w:name="_Toc26396284"/>
      <w:r w:rsidRPr="00D26870">
        <w:t>The platform of dist</w:t>
      </w:r>
      <w:r w:rsidR="001D73B5">
        <w:t>r</w:t>
      </w:r>
      <w:r w:rsidRPr="00D26870">
        <w:t>ibution</w:t>
      </w:r>
      <w:bookmarkEnd w:id="6"/>
    </w:p>
    <w:p w14:paraId="6ACB2372" w14:textId="5786E7C7" w:rsidR="00725766" w:rsidRDefault="00725766">
      <w:r>
        <w:t xml:space="preserve">Platforms of distribution, such as </w:t>
      </w:r>
      <w:proofErr w:type="spellStart"/>
      <w:r>
        <w:t>Playstation</w:t>
      </w:r>
      <w:proofErr w:type="spellEnd"/>
      <w:r>
        <w:t xml:space="preserve"> 4, Android or PC, also have a lot to win from a new Pacman game. If we release the game as exclusivity for a specific platform, it can increase sales of the console</w:t>
      </w:r>
      <w:r w:rsidR="00BA2988">
        <w:t xml:space="preserve"> (e.g</w:t>
      </w:r>
      <w:r w:rsidR="001A469B">
        <w:t>.</w:t>
      </w:r>
      <w:r w:rsidR="00BA2988">
        <w:t xml:space="preserve"> some people buy the </w:t>
      </w:r>
      <w:r w:rsidR="001A469B">
        <w:t>X</w:t>
      </w:r>
      <w:r w:rsidR="00BA2988">
        <w:t xml:space="preserve">box instead of the </w:t>
      </w:r>
      <w:r w:rsidR="001A469B">
        <w:t>PlayS</w:t>
      </w:r>
      <w:r w:rsidR="00BA2988">
        <w:t>tation only because of Halo</w:t>
      </w:r>
      <w:r w:rsidR="0045575A">
        <w:t xml:space="preserve"> or Forza</w:t>
      </w:r>
      <w:r w:rsidR="00BA2988">
        <w:t>)</w:t>
      </w:r>
      <w:r>
        <w:t xml:space="preserve">. </w:t>
      </w:r>
      <w:r w:rsidR="001A469B">
        <w:t>Besides</w:t>
      </w:r>
      <w:r>
        <w:t xml:space="preserve">, Platforms take a </w:t>
      </w:r>
      <w:r w:rsidR="001A469B">
        <w:t>significant</w:t>
      </w:r>
      <w:r>
        <w:t xml:space="preserve"> percentage of sales </w:t>
      </w:r>
      <w:r w:rsidR="001A469B">
        <w:t>i</w:t>
      </w:r>
      <w:r>
        <w:t xml:space="preserve">n their online store. </w:t>
      </w:r>
      <w:r w:rsidR="00D93F25">
        <w:t>The p</w:t>
      </w:r>
      <w:r w:rsidR="005F299E">
        <w:t>latform we chose is Steam. It</w:t>
      </w:r>
      <w:r w:rsidR="001A469B">
        <w:t xml:space="preserve"> </w:t>
      </w:r>
      <w:r w:rsidR="001A469B">
        <w:lastRenderedPageBreak/>
        <w:t>i</w:t>
      </w:r>
      <w:r w:rsidR="005F299E">
        <w:t xml:space="preserve">s the widely used </w:t>
      </w:r>
      <w:r w:rsidR="007F56C0">
        <w:t xml:space="preserve">software on PC that has a </w:t>
      </w:r>
      <w:r w:rsidR="001A469B">
        <w:t>vast</w:t>
      </w:r>
      <w:r w:rsidR="007F56C0">
        <w:t xml:space="preserve"> </w:t>
      </w:r>
      <w:r w:rsidR="00974D82">
        <w:t>library of games.</w:t>
      </w:r>
      <w:r w:rsidR="00A319E0">
        <w:t xml:space="preserve"> </w:t>
      </w:r>
      <w:r w:rsidR="007B1F76">
        <w:t>With good communication and good visibility, we can reach</w:t>
      </w:r>
      <w:r w:rsidR="0016320B">
        <w:t xml:space="preserve"> a good part of its 90 million active users. </w:t>
      </w:r>
      <w:r>
        <w:t>Steam</w:t>
      </w:r>
      <w:r w:rsidR="0016320B">
        <w:t xml:space="preserve"> </w:t>
      </w:r>
      <w:r>
        <w:t>online store collect</w:t>
      </w:r>
      <w:r w:rsidR="000C0083">
        <w:t>s</w:t>
      </w:r>
      <w:r>
        <w:t xml:space="preserve"> 30% of the sales.</w:t>
      </w:r>
    </w:p>
    <w:p w14:paraId="46BADDD7" w14:textId="187D3E19" w:rsidR="00A743F5" w:rsidRPr="000C0083" w:rsidRDefault="00725766" w:rsidP="004F24BA">
      <w:r>
        <w:t xml:space="preserve">The role of a platform of distribution is to </w:t>
      </w:r>
      <w:r w:rsidRPr="00725766">
        <w:t>participate in the communication around the game</w:t>
      </w:r>
      <w:r>
        <w:t xml:space="preserve">, assure that it has </w:t>
      </w:r>
      <w:r w:rsidR="001A469B">
        <w:t>excellent</w:t>
      </w:r>
      <w:r>
        <w:t xml:space="preserve"> visibility on their store.  They can also help developers if they have problems to adapt the game on the platform.</w:t>
      </w:r>
    </w:p>
    <w:p w14:paraId="2B88B2F8" w14:textId="77777777" w:rsidR="000074F0" w:rsidRPr="000C0083" w:rsidRDefault="000074F0" w:rsidP="004F24BA"/>
    <w:p w14:paraId="523F8E21" w14:textId="45ADE9F8" w:rsidR="000074F0" w:rsidRDefault="000074F0" w:rsidP="000074F0">
      <w:pPr>
        <w:pStyle w:val="Heading2"/>
      </w:pPr>
      <w:bookmarkStart w:id="7" w:name="_Toc26396285"/>
      <w:r>
        <w:t>Developers of the product</w:t>
      </w:r>
      <w:bookmarkEnd w:id="7"/>
    </w:p>
    <w:p w14:paraId="70FFBD78" w14:textId="2C5953A1" w:rsidR="000C0083" w:rsidRDefault="000C0083">
      <w:r>
        <w:t>The developers' role is to create the product corresponding to the client criteria.  They usually receive a fixed amount of money. We will send the game to the publisher (Bandai Namco) and produce updates or bug fixes after the release if necessary.</w:t>
      </w:r>
    </w:p>
    <w:p w14:paraId="79EA22F9" w14:textId="19CE3268" w:rsidR="00E91C37" w:rsidRDefault="00E91C37"/>
    <w:p w14:paraId="16708551" w14:textId="77777777" w:rsidR="00E91C37" w:rsidRDefault="00E91C37"/>
    <w:p w14:paraId="64FCD56B" w14:textId="06074B24" w:rsidR="00E91C37" w:rsidRDefault="00E91C37" w:rsidP="00E91C37">
      <w:pPr>
        <w:pStyle w:val="Heading1"/>
        <w:jc w:val="center"/>
      </w:pPr>
      <w:bookmarkStart w:id="8" w:name="_Toc26396286"/>
      <w:r>
        <w:t>Functional requirements</w:t>
      </w:r>
      <w:bookmarkEnd w:id="8"/>
    </w:p>
    <w:p w14:paraId="60DA627E" w14:textId="77777777" w:rsidR="003C540F" w:rsidRPr="003C540F" w:rsidRDefault="003C540F" w:rsidP="003C540F"/>
    <w:p w14:paraId="5347293F" w14:textId="6E70F353" w:rsidR="0054375B" w:rsidRDefault="009B2374" w:rsidP="003C540F">
      <w:pPr>
        <w:pStyle w:val="Heading2"/>
      </w:pPr>
      <w:bookmarkStart w:id="9" w:name="_Toc26396287"/>
      <w:r>
        <w:t>Technologies</w:t>
      </w:r>
      <w:bookmarkEnd w:id="9"/>
    </w:p>
    <w:p w14:paraId="002C94BE" w14:textId="77777777" w:rsidR="00FC142F" w:rsidRPr="00A93D76" w:rsidRDefault="00E90272">
      <w:pPr>
        <w:rPr>
          <w:b/>
          <w:bCs/>
        </w:rPr>
      </w:pPr>
      <w:r w:rsidRPr="00A93D76">
        <w:rPr>
          <w:b/>
          <w:bCs/>
        </w:rPr>
        <w:t>Programming language</w:t>
      </w:r>
    </w:p>
    <w:p w14:paraId="4EBE7906" w14:textId="1962410F" w:rsidR="00E91C37" w:rsidRDefault="00FC142F" w:rsidP="00A93D76">
      <w:pPr>
        <w:pStyle w:val="ListParagraph"/>
        <w:numPr>
          <w:ilvl w:val="0"/>
          <w:numId w:val="2"/>
        </w:numPr>
      </w:pPr>
      <w:r>
        <w:t xml:space="preserve">The game must be implemented in </w:t>
      </w:r>
      <w:r w:rsidR="008823E4">
        <w:t>C++</w:t>
      </w:r>
    </w:p>
    <w:p w14:paraId="6966A8CD" w14:textId="17C403F3" w:rsidR="005D3FF4" w:rsidRDefault="005D3FF4" w:rsidP="005D3FF4">
      <w:pPr>
        <w:rPr>
          <w:b/>
          <w:bCs/>
        </w:rPr>
      </w:pPr>
      <w:r w:rsidRPr="005D3FF4">
        <w:rPr>
          <w:b/>
          <w:bCs/>
        </w:rPr>
        <w:t>Libraries</w:t>
      </w:r>
      <w:r w:rsidR="005646CA">
        <w:rPr>
          <w:b/>
          <w:bCs/>
        </w:rPr>
        <w:t xml:space="preserve"> / Engines</w:t>
      </w:r>
    </w:p>
    <w:p w14:paraId="5AF412F6" w14:textId="0E2F9C08" w:rsidR="005646CA" w:rsidRDefault="005646CA" w:rsidP="001D76A1">
      <w:pPr>
        <w:pStyle w:val="ListParagraph"/>
        <w:numPr>
          <w:ilvl w:val="0"/>
          <w:numId w:val="2"/>
        </w:numPr>
      </w:pPr>
      <w:r w:rsidRPr="004A152B">
        <w:t>The game must use OpenGL to render graphics</w:t>
      </w:r>
    </w:p>
    <w:p w14:paraId="7D3B8C38" w14:textId="188AD69B" w:rsidR="005D3FF4" w:rsidRPr="00F446B7" w:rsidRDefault="00233E73" w:rsidP="005D3FF4">
      <w:pPr>
        <w:pStyle w:val="ListParagraph"/>
        <w:numPr>
          <w:ilvl w:val="0"/>
          <w:numId w:val="2"/>
        </w:numPr>
      </w:pPr>
      <w:r>
        <w:t>The game must use SFML</w:t>
      </w:r>
    </w:p>
    <w:p w14:paraId="79EAA34A" w14:textId="77777777" w:rsidR="0017303B" w:rsidRPr="00A93D76" w:rsidRDefault="009E719B">
      <w:pPr>
        <w:rPr>
          <w:b/>
          <w:bCs/>
        </w:rPr>
      </w:pPr>
      <w:r w:rsidRPr="00A93D76">
        <w:rPr>
          <w:b/>
          <w:bCs/>
        </w:rPr>
        <w:t>I</w:t>
      </w:r>
      <w:r w:rsidR="007B4DFD" w:rsidRPr="00A93D76">
        <w:rPr>
          <w:b/>
          <w:bCs/>
        </w:rPr>
        <w:t>ntegrated development environment</w:t>
      </w:r>
    </w:p>
    <w:p w14:paraId="5B6A8251" w14:textId="2EB54815" w:rsidR="008823E4" w:rsidRDefault="0017303B" w:rsidP="00A93D76">
      <w:pPr>
        <w:pStyle w:val="ListParagraph"/>
        <w:numPr>
          <w:ilvl w:val="0"/>
          <w:numId w:val="2"/>
        </w:numPr>
      </w:pPr>
      <w:r>
        <w:t xml:space="preserve">The game must be developed with </w:t>
      </w:r>
      <w:r w:rsidR="008823E4">
        <w:t>Visual Studio</w:t>
      </w:r>
    </w:p>
    <w:p w14:paraId="7B9B23DE" w14:textId="7658B203" w:rsidR="001E4687" w:rsidRPr="00D122D3" w:rsidRDefault="001E4687" w:rsidP="001E4687">
      <w:pPr>
        <w:rPr>
          <w:b/>
          <w:bCs/>
        </w:rPr>
      </w:pPr>
      <w:r w:rsidRPr="00D122D3">
        <w:rPr>
          <w:b/>
          <w:bCs/>
        </w:rPr>
        <w:t>Code Architecture</w:t>
      </w:r>
    </w:p>
    <w:p w14:paraId="43B2138D" w14:textId="6E5D6D36" w:rsidR="001E4687" w:rsidRPr="0003064A" w:rsidRDefault="001E4687" w:rsidP="0003064A">
      <w:pPr>
        <w:pStyle w:val="ListParagraph"/>
        <w:numPr>
          <w:ilvl w:val="0"/>
          <w:numId w:val="2"/>
        </w:numPr>
      </w:pPr>
      <w:r w:rsidRPr="0003064A">
        <w:t xml:space="preserve">The </w:t>
      </w:r>
      <w:r w:rsidR="00FB639F" w:rsidRPr="0003064A">
        <w:t xml:space="preserve">code must </w:t>
      </w:r>
      <w:r w:rsidR="0003064A" w:rsidRPr="0003064A">
        <w:t>use</w:t>
      </w:r>
      <w:r w:rsidR="00FB639F" w:rsidRPr="0003064A">
        <w:t xml:space="preserve"> the</w:t>
      </w:r>
      <w:r w:rsidR="00C45555" w:rsidRPr="0003064A">
        <w:t xml:space="preserve"> </w:t>
      </w:r>
      <w:r w:rsidR="00951518" w:rsidRPr="0003064A">
        <w:t>object</w:t>
      </w:r>
      <w:r w:rsidR="001A469B">
        <w:t>-</w:t>
      </w:r>
      <w:r w:rsidR="00951518" w:rsidRPr="0003064A">
        <w:t>oriented programming model</w:t>
      </w:r>
    </w:p>
    <w:p w14:paraId="49B23008" w14:textId="1133A489" w:rsidR="00951518" w:rsidRDefault="00951518" w:rsidP="0003064A">
      <w:pPr>
        <w:pStyle w:val="ListParagraph"/>
        <w:numPr>
          <w:ilvl w:val="0"/>
          <w:numId w:val="2"/>
        </w:numPr>
      </w:pPr>
      <w:r w:rsidRPr="0003064A">
        <w:t>The</w:t>
      </w:r>
      <w:r w:rsidR="00FB639F" w:rsidRPr="0003064A">
        <w:t xml:space="preserve"> code must </w:t>
      </w:r>
      <w:r w:rsidR="009810D1" w:rsidRPr="0003064A">
        <w:t xml:space="preserve">use the Model View Controller </w:t>
      </w:r>
      <w:r w:rsidR="0003064A" w:rsidRPr="0003064A">
        <w:t>pattern</w:t>
      </w:r>
    </w:p>
    <w:p w14:paraId="6F97BA23" w14:textId="3C45A0C5" w:rsidR="00B378A8" w:rsidRDefault="00B378A8">
      <w:pPr>
        <w:rPr>
          <w:b/>
          <w:bCs/>
        </w:rPr>
      </w:pPr>
      <w:r w:rsidRPr="00B378A8">
        <w:rPr>
          <w:b/>
          <w:bCs/>
        </w:rPr>
        <w:t>Operating system</w:t>
      </w:r>
    </w:p>
    <w:p w14:paraId="475297C7" w14:textId="73AF7F58" w:rsidR="001E4687" w:rsidRDefault="00A35767" w:rsidP="001E4687">
      <w:pPr>
        <w:pStyle w:val="ListParagraph"/>
        <w:numPr>
          <w:ilvl w:val="0"/>
          <w:numId w:val="3"/>
        </w:numPr>
      </w:pPr>
      <w:r>
        <w:t xml:space="preserve">The game must be played on </w:t>
      </w:r>
      <w:r w:rsidR="00F56B8A">
        <w:t>Microsoft Windows</w:t>
      </w:r>
      <w:r w:rsidR="00B904B4">
        <w:t xml:space="preserve"> 7</w:t>
      </w:r>
      <w:r w:rsidR="0047744B">
        <w:t xml:space="preserve"> and newer</w:t>
      </w:r>
    </w:p>
    <w:p w14:paraId="63C1EDD9" w14:textId="77777777" w:rsidR="00F446B7" w:rsidRDefault="00F446B7" w:rsidP="00F446B7"/>
    <w:p w14:paraId="5E32A33B" w14:textId="62FD5BD9" w:rsidR="00651996" w:rsidRDefault="00F446B7" w:rsidP="003C540F">
      <w:pPr>
        <w:pStyle w:val="Heading2"/>
      </w:pPr>
      <w:bookmarkStart w:id="10" w:name="_Toc26396288"/>
      <w:r>
        <w:t>Game design</w:t>
      </w:r>
      <w:bookmarkEnd w:id="10"/>
    </w:p>
    <w:p w14:paraId="6890A5E1" w14:textId="053BCF40" w:rsidR="00651996" w:rsidRPr="00A93D76" w:rsidRDefault="00651996" w:rsidP="00651996">
      <w:pPr>
        <w:rPr>
          <w:b/>
          <w:bCs/>
        </w:rPr>
      </w:pPr>
      <w:r w:rsidRPr="00A93D76">
        <w:rPr>
          <w:b/>
          <w:bCs/>
        </w:rPr>
        <w:t>Display, Control</w:t>
      </w:r>
      <w:r w:rsidR="001A469B">
        <w:rPr>
          <w:b/>
          <w:bCs/>
        </w:rPr>
        <w:t>,</w:t>
      </w:r>
      <w:r w:rsidRPr="00A93D76">
        <w:rPr>
          <w:b/>
          <w:bCs/>
        </w:rPr>
        <w:t xml:space="preserve"> and Audio</w:t>
      </w:r>
    </w:p>
    <w:p w14:paraId="1038A62C" w14:textId="0848C738" w:rsidR="00651996" w:rsidRDefault="00651996" w:rsidP="00651996">
      <w:pPr>
        <w:pStyle w:val="ListParagraph"/>
        <w:numPr>
          <w:ilvl w:val="0"/>
          <w:numId w:val="2"/>
        </w:numPr>
      </w:pPr>
      <w:r>
        <w:t xml:space="preserve">The game must be controlled with </w:t>
      </w:r>
      <w:r w:rsidR="00A23A10">
        <w:t>the arrow keys of the</w:t>
      </w:r>
      <w:r>
        <w:t xml:space="preserve"> keyboard</w:t>
      </w:r>
    </w:p>
    <w:p w14:paraId="684B9C01" w14:textId="74CCC856" w:rsidR="00651996" w:rsidRDefault="00651996" w:rsidP="00651996">
      <w:pPr>
        <w:pStyle w:val="ListParagraph"/>
        <w:numPr>
          <w:ilvl w:val="0"/>
          <w:numId w:val="2"/>
        </w:numPr>
      </w:pPr>
      <w:r>
        <w:lastRenderedPageBreak/>
        <w:t xml:space="preserve">The game must be played with a </w:t>
      </w:r>
      <w:r w:rsidR="001A469B">
        <w:t>proper</w:t>
      </w:r>
      <w:r>
        <w:t xml:space="preserve"> resolution</w:t>
      </w:r>
    </w:p>
    <w:p w14:paraId="468AE5E9" w14:textId="00897F5B" w:rsidR="00651996" w:rsidRDefault="00651996" w:rsidP="00651996">
      <w:pPr>
        <w:pStyle w:val="ListParagraph"/>
        <w:numPr>
          <w:ilvl w:val="0"/>
          <w:numId w:val="2"/>
        </w:numPr>
      </w:pPr>
      <w:r>
        <w:t>The game must have music and sound effects</w:t>
      </w:r>
    </w:p>
    <w:p w14:paraId="11DC1B82" w14:textId="52851349" w:rsidR="0047744B" w:rsidRPr="002D556B" w:rsidRDefault="000C6B7A">
      <w:pPr>
        <w:rPr>
          <w:b/>
          <w:bCs/>
        </w:rPr>
      </w:pPr>
      <w:r w:rsidRPr="002D556B">
        <w:rPr>
          <w:b/>
          <w:bCs/>
        </w:rPr>
        <w:t>Levels</w:t>
      </w:r>
    </w:p>
    <w:p w14:paraId="49A64058" w14:textId="5641C523" w:rsidR="00181EB8" w:rsidRDefault="007E10AD" w:rsidP="00217681">
      <w:pPr>
        <w:pStyle w:val="ListParagraph"/>
        <w:numPr>
          <w:ilvl w:val="0"/>
          <w:numId w:val="3"/>
        </w:numPr>
      </w:pPr>
      <w:r>
        <w:t>The game must have at least 1 level</w:t>
      </w:r>
    </w:p>
    <w:p w14:paraId="3434C5F4" w14:textId="116E0691" w:rsidR="002D556B" w:rsidRPr="00EE54DF" w:rsidRDefault="005A69CB">
      <w:pPr>
        <w:rPr>
          <w:b/>
          <w:bCs/>
        </w:rPr>
      </w:pPr>
      <w:r w:rsidRPr="00EE54DF">
        <w:rPr>
          <w:b/>
          <w:bCs/>
        </w:rPr>
        <w:t>Maze arcade game</w:t>
      </w:r>
    </w:p>
    <w:p w14:paraId="44FEAC69" w14:textId="0309F4C9" w:rsidR="005A69CB" w:rsidRDefault="005A69CB" w:rsidP="00AD22C3">
      <w:pPr>
        <w:pStyle w:val="ListParagraph"/>
        <w:numPr>
          <w:ilvl w:val="0"/>
          <w:numId w:val="3"/>
        </w:numPr>
      </w:pPr>
      <w:r>
        <w:t xml:space="preserve">The game must be </w:t>
      </w:r>
      <w:r w:rsidR="00EE54DF">
        <w:t>a maze arcade game</w:t>
      </w:r>
      <w:r w:rsidR="00C20B94">
        <w:t xml:space="preserve">, equal or </w:t>
      </w:r>
      <w:proofErr w:type="gramStart"/>
      <w:r w:rsidR="00C20B94">
        <w:t>similar to</w:t>
      </w:r>
      <w:proofErr w:type="gramEnd"/>
      <w:r w:rsidR="00C20B94">
        <w:t xml:space="preserve"> the original Pacman game</w:t>
      </w:r>
    </w:p>
    <w:p w14:paraId="4E07FE4E" w14:textId="4F41D7B5" w:rsidR="002C719C" w:rsidRPr="00CA2A24" w:rsidRDefault="005B397B" w:rsidP="002C719C">
      <w:pPr>
        <w:rPr>
          <w:b/>
          <w:bCs/>
        </w:rPr>
      </w:pPr>
      <w:r>
        <w:rPr>
          <w:b/>
          <w:bCs/>
        </w:rPr>
        <w:t>Characters</w:t>
      </w:r>
    </w:p>
    <w:p w14:paraId="6C1D82D7" w14:textId="6F2E7FD4" w:rsidR="005C75B4" w:rsidRDefault="006D0C8F" w:rsidP="007D2170">
      <w:pPr>
        <w:pStyle w:val="ListParagraph"/>
        <w:numPr>
          <w:ilvl w:val="0"/>
          <w:numId w:val="3"/>
        </w:numPr>
      </w:pPr>
      <w:r>
        <w:t>The game must contain</w:t>
      </w:r>
      <w:r w:rsidR="009176BC">
        <w:t xml:space="preserve"> 4 enemies</w:t>
      </w:r>
    </w:p>
    <w:p w14:paraId="27CF5419" w14:textId="65EADA21" w:rsidR="005B397B" w:rsidRDefault="005B397B" w:rsidP="00946A6C">
      <w:pPr>
        <w:pStyle w:val="ListParagraph"/>
        <w:numPr>
          <w:ilvl w:val="0"/>
          <w:numId w:val="3"/>
        </w:numPr>
      </w:pPr>
      <w:r>
        <w:t xml:space="preserve">The game must contain 1 </w:t>
      </w:r>
      <w:r w:rsidR="00384AA0">
        <w:t>playable character</w:t>
      </w:r>
    </w:p>
    <w:p w14:paraId="2DAC993F" w14:textId="60B2F344" w:rsidR="002431C7" w:rsidRDefault="005C4AE3" w:rsidP="002431C7">
      <w:pPr>
        <w:rPr>
          <w:b/>
          <w:bCs/>
        </w:rPr>
      </w:pPr>
      <w:r w:rsidRPr="005C4AE3">
        <w:rPr>
          <w:b/>
          <w:bCs/>
        </w:rPr>
        <w:t>Scoring system</w:t>
      </w:r>
    </w:p>
    <w:p w14:paraId="4C2B5104" w14:textId="2A32F536" w:rsidR="005C4AE3" w:rsidRPr="005C4AE3" w:rsidRDefault="005C4AE3" w:rsidP="00C67399">
      <w:pPr>
        <w:pStyle w:val="ListParagraph"/>
        <w:numPr>
          <w:ilvl w:val="0"/>
          <w:numId w:val="5"/>
        </w:numPr>
      </w:pPr>
      <w:r w:rsidRPr="005C4AE3">
        <w:t>The</w:t>
      </w:r>
      <w:r>
        <w:t xml:space="preserve"> game must have a scoring system</w:t>
      </w:r>
    </w:p>
    <w:p w14:paraId="1928C3E5" w14:textId="7AE83E5D" w:rsidR="007F0542" w:rsidRDefault="005E57A5" w:rsidP="00C67399">
      <w:pPr>
        <w:pStyle w:val="ListParagraph"/>
        <w:numPr>
          <w:ilvl w:val="0"/>
          <w:numId w:val="5"/>
        </w:numPr>
      </w:pPr>
      <w:r>
        <w:t>The game must have a leaderboard</w:t>
      </w:r>
    </w:p>
    <w:p w14:paraId="3AAD78E9" w14:textId="30303C62" w:rsidR="000116A5" w:rsidRPr="005D3FF4" w:rsidRDefault="009A3292" w:rsidP="000116A5">
      <w:pPr>
        <w:rPr>
          <w:b/>
          <w:bCs/>
        </w:rPr>
      </w:pPr>
      <w:r w:rsidRPr="005D3FF4">
        <w:rPr>
          <w:b/>
          <w:bCs/>
        </w:rPr>
        <w:t>Menus</w:t>
      </w:r>
    </w:p>
    <w:p w14:paraId="7B0FDAE3" w14:textId="26CB5545" w:rsidR="008468CD" w:rsidRDefault="009A3292" w:rsidP="005D3FF4">
      <w:pPr>
        <w:pStyle w:val="ListParagraph"/>
        <w:numPr>
          <w:ilvl w:val="0"/>
          <w:numId w:val="6"/>
        </w:numPr>
      </w:pPr>
      <w:r>
        <w:t xml:space="preserve">The game must </w:t>
      </w:r>
      <w:r w:rsidR="008468CD">
        <w:t xml:space="preserve">have </w:t>
      </w:r>
      <w:r w:rsidR="001A469B">
        <w:t>the</w:t>
      </w:r>
      <w:r w:rsidR="008468CD">
        <w:t xml:space="preserve"> </w:t>
      </w:r>
      <w:r w:rsidR="00CE7DF0">
        <w:t>main</w:t>
      </w:r>
      <w:r w:rsidR="008468CD">
        <w:t xml:space="preserve"> menu</w:t>
      </w:r>
    </w:p>
    <w:p w14:paraId="3B702CEA" w14:textId="6193089D" w:rsidR="005D48E2" w:rsidRDefault="00CE7DF0" w:rsidP="00384AA0">
      <w:pPr>
        <w:pStyle w:val="ListParagraph"/>
        <w:numPr>
          <w:ilvl w:val="0"/>
          <w:numId w:val="6"/>
        </w:numPr>
      </w:pPr>
      <w:r>
        <w:t xml:space="preserve">The main menu must have a start and a </w:t>
      </w:r>
      <w:proofErr w:type="gramStart"/>
      <w:r>
        <w:t>leaderboards buttons</w:t>
      </w:r>
      <w:proofErr w:type="gramEnd"/>
    </w:p>
    <w:p w14:paraId="51633F7A" w14:textId="77777777" w:rsidR="005D48E2" w:rsidRDefault="005D48E2" w:rsidP="005D48E2">
      <w:pPr>
        <w:rPr>
          <w:b/>
          <w:bCs/>
        </w:rPr>
      </w:pPr>
      <w:r w:rsidRPr="005D48E2">
        <w:rPr>
          <w:b/>
          <w:bCs/>
        </w:rPr>
        <w:t>Map</w:t>
      </w:r>
    </w:p>
    <w:p w14:paraId="37AAD436" w14:textId="60BE52FD" w:rsidR="000B63FB" w:rsidRDefault="005D48E2" w:rsidP="00040104">
      <w:pPr>
        <w:pStyle w:val="ListParagraph"/>
        <w:numPr>
          <w:ilvl w:val="0"/>
          <w:numId w:val="7"/>
        </w:numPr>
      </w:pPr>
      <w:r>
        <w:t xml:space="preserve">The map </w:t>
      </w:r>
      <w:r w:rsidR="000B63FB">
        <w:t xml:space="preserve">must contain </w:t>
      </w:r>
      <w:proofErr w:type="spellStart"/>
      <w:r w:rsidR="000B63FB">
        <w:t>pac</w:t>
      </w:r>
      <w:proofErr w:type="spellEnd"/>
      <w:r w:rsidR="000B63FB">
        <w:t xml:space="preserve">-dots on every non-wall </w:t>
      </w:r>
      <w:proofErr w:type="gramStart"/>
      <w:r w:rsidR="000B63FB">
        <w:t>tiles</w:t>
      </w:r>
      <w:proofErr w:type="gramEnd"/>
    </w:p>
    <w:p w14:paraId="5C3F0631" w14:textId="00829998" w:rsidR="00040104" w:rsidRDefault="000B63FB" w:rsidP="00040104">
      <w:pPr>
        <w:pStyle w:val="ListParagraph"/>
        <w:numPr>
          <w:ilvl w:val="0"/>
          <w:numId w:val="7"/>
        </w:numPr>
      </w:pPr>
      <w:r>
        <w:t xml:space="preserve">The map must contain </w:t>
      </w:r>
      <w:r w:rsidR="00243308">
        <w:t xml:space="preserve">power pellets at </w:t>
      </w:r>
      <w:r w:rsidR="00E74032">
        <w:t>its corners</w:t>
      </w:r>
    </w:p>
    <w:p w14:paraId="20965690" w14:textId="2D4AFBFD" w:rsidR="00040104" w:rsidRDefault="00040104" w:rsidP="00040104">
      <w:pPr>
        <w:pStyle w:val="ListParagraph"/>
        <w:numPr>
          <w:ilvl w:val="0"/>
          <w:numId w:val="7"/>
        </w:numPr>
      </w:pPr>
      <w:r>
        <w:t xml:space="preserve">The </w:t>
      </w:r>
      <w:r w:rsidR="00861B2B">
        <w:t>map</w:t>
      </w:r>
      <w:r>
        <w:t xml:space="preserve"> must contain items to increase the score</w:t>
      </w:r>
    </w:p>
    <w:p w14:paraId="78DD6435" w14:textId="1D27F93B" w:rsidR="00040104" w:rsidRDefault="00040104" w:rsidP="00040104">
      <w:pPr>
        <w:pStyle w:val="ListParagraph"/>
        <w:numPr>
          <w:ilvl w:val="0"/>
          <w:numId w:val="7"/>
        </w:numPr>
      </w:pPr>
      <w:r>
        <w:t xml:space="preserve">The </w:t>
      </w:r>
      <w:r w:rsidR="00861B2B">
        <w:t>map</w:t>
      </w:r>
      <w:r>
        <w:t xml:space="preserve"> must contain walls, and teleport</w:t>
      </w:r>
      <w:r w:rsidR="00975DBF">
        <w:t>ation</w:t>
      </w:r>
      <w:r>
        <w:t xml:space="preserve"> exits (e.g</w:t>
      </w:r>
      <w:r w:rsidR="001A469B">
        <w:t>.</w:t>
      </w:r>
      <w:r>
        <w:t xml:space="preserve"> </w:t>
      </w:r>
      <w:r w:rsidR="001A469B">
        <w:t>P</w:t>
      </w:r>
      <w:r>
        <w:t>acman exit by the right and appears on the left of the map)</w:t>
      </w:r>
    </w:p>
    <w:p w14:paraId="377ECEA5" w14:textId="57251374" w:rsidR="007D2170" w:rsidRPr="0016569F" w:rsidRDefault="007D2170" w:rsidP="007D2170">
      <w:pPr>
        <w:rPr>
          <w:b/>
          <w:bCs/>
        </w:rPr>
      </w:pPr>
      <w:r w:rsidRPr="0016569F">
        <w:rPr>
          <w:b/>
          <w:bCs/>
        </w:rPr>
        <w:t>Artificial Intelligence</w:t>
      </w:r>
    </w:p>
    <w:p w14:paraId="44682A3F" w14:textId="3EBB62FC" w:rsidR="007D2170" w:rsidRDefault="007D2170" w:rsidP="00D35702">
      <w:pPr>
        <w:pStyle w:val="ListParagraph"/>
        <w:numPr>
          <w:ilvl w:val="0"/>
          <w:numId w:val="8"/>
        </w:numPr>
      </w:pPr>
      <w:r>
        <w:t xml:space="preserve">The AI of the enemies must be </w:t>
      </w:r>
      <w:r w:rsidR="00297246">
        <w:t xml:space="preserve">balanced to </w:t>
      </w:r>
      <w:r w:rsidR="004A4C96">
        <w:t>make the game not too easy, and not too hard</w:t>
      </w:r>
    </w:p>
    <w:p w14:paraId="35D122A2" w14:textId="6CEB9EF1" w:rsidR="004A4C96" w:rsidRDefault="004A4C96" w:rsidP="00D35702">
      <w:pPr>
        <w:pStyle w:val="ListParagraph"/>
        <w:numPr>
          <w:ilvl w:val="0"/>
          <w:numId w:val="8"/>
        </w:numPr>
      </w:pPr>
      <w:r>
        <w:t xml:space="preserve">The enemies must have </w:t>
      </w:r>
      <w:r w:rsidR="00D35702">
        <w:t>a chase mode</w:t>
      </w:r>
    </w:p>
    <w:p w14:paraId="263D810F" w14:textId="055A2FB4" w:rsidR="00D35702" w:rsidRDefault="00D35702" w:rsidP="00D35702">
      <w:pPr>
        <w:pStyle w:val="ListParagraph"/>
        <w:numPr>
          <w:ilvl w:val="0"/>
          <w:numId w:val="8"/>
        </w:numPr>
      </w:pPr>
      <w:r>
        <w:t>The enemies must have a scatter mode</w:t>
      </w:r>
    </w:p>
    <w:p w14:paraId="6FE4BFCA" w14:textId="57800B25" w:rsidR="00D35702" w:rsidRDefault="00D35702" w:rsidP="00D35702">
      <w:pPr>
        <w:pStyle w:val="ListParagraph"/>
        <w:numPr>
          <w:ilvl w:val="0"/>
          <w:numId w:val="8"/>
        </w:numPr>
      </w:pPr>
      <w:r>
        <w:t>The enemies must have a frightened mode</w:t>
      </w:r>
    </w:p>
    <w:p w14:paraId="12EF01B5" w14:textId="384222D5" w:rsidR="006F295F" w:rsidRPr="005D48E2" w:rsidRDefault="006F295F" w:rsidP="005D48E2">
      <w:pPr>
        <w:rPr>
          <w:b/>
          <w:bCs/>
        </w:rPr>
      </w:pPr>
      <w:r w:rsidRPr="005D48E2">
        <w:rPr>
          <w:b/>
          <w:bCs/>
        </w:rPr>
        <w:br w:type="page"/>
      </w:r>
    </w:p>
    <w:p w14:paraId="74D93B5C" w14:textId="525D9AFC" w:rsidR="006F295F" w:rsidRDefault="00697785" w:rsidP="006F295F">
      <w:pPr>
        <w:pStyle w:val="Heading1"/>
        <w:jc w:val="center"/>
      </w:pPr>
      <w:bookmarkStart w:id="11" w:name="_Toc26396289"/>
      <w:r>
        <w:lastRenderedPageBreak/>
        <w:t>A</w:t>
      </w:r>
      <w:r w:rsidR="006F295F" w:rsidRPr="004F24BA">
        <w:t>rch</w:t>
      </w:r>
      <w:r w:rsidR="006F295F">
        <w:t>i</w:t>
      </w:r>
      <w:r w:rsidR="006F295F" w:rsidRPr="004F24BA">
        <w:t>tectural design</w:t>
      </w:r>
      <w:bookmarkEnd w:id="11"/>
    </w:p>
    <w:p w14:paraId="2E7ABDEE" w14:textId="35D50C55" w:rsidR="00697785" w:rsidRDefault="00697785"/>
    <w:p w14:paraId="4946ED8C" w14:textId="0E5EA2E7" w:rsidR="00697785" w:rsidRDefault="00697785" w:rsidP="00697785">
      <w:pPr>
        <w:pStyle w:val="Heading2"/>
      </w:pPr>
      <w:r>
        <w:t>The game logic</w:t>
      </w:r>
    </w:p>
    <w:p w14:paraId="5F9C1E6E" w14:textId="034849BE" w:rsidR="00697785" w:rsidRDefault="00697785" w:rsidP="00697785"/>
    <w:p w14:paraId="0741A118" w14:textId="54DE90A9" w:rsidR="00697785" w:rsidRPr="00697785" w:rsidRDefault="00697785" w:rsidP="00697785">
      <w:r>
        <w:rPr>
          <w:noProof/>
        </w:rPr>
        <w:drawing>
          <wp:inline distT="0" distB="0" distL="0" distR="0" wp14:anchorId="70727580" wp14:editId="0A575EDA">
            <wp:extent cx="5935980" cy="3230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3230880"/>
                    </a:xfrm>
                    <a:prstGeom prst="rect">
                      <a:avLst/>
                    </a:prstGeom>
                    <a:noFill/>
                    <a:ln>
                      <a:noFill/>
                    </a:ln>
                  </pic:spPr>
                </pic:pic>
              </a:graphicData>
            </a:graphic>
          </wp:inline>
        </w:drawing>
      </w:r>
    </w:p>
    <w:p w14:paraId="212F3C31" w14:textId="2952AF39" w:rsidR="00697785" w:rsidRDefault="00697785">
      <w:r>
        <w:t>The code will check the position of each elements of the game at every tick.</w:t>
      </w:r>
    </w:p>
    <w:p w14:paraId="4EA2397B" w14:textId="67F7D27B" w:rsidR="00697785" w:rsidRDefault="00697785">
      <w:r>
        <w:t xml:space="preserve">As long as there </w:t>
      </w:r>
      <w:proofErr w:type="gramStart"/>
      <w:r>
        <w:t>is</w:t>
      </w:r>
      <w:proofErr w:type="gramEnd"/>
      <w:r>
        <w:t xml:space="preserve"> one or more </w:t>
      </w:r>
      <w:proofErr w:type="spellStart"/>
      <w:r>
        <w:t>pac</w:t>
      </w:r>
      <w:proofErr w:type="spellEnd"/>
      <w:r>
        <w:t xml:space="preserve">-dot/power pullets in the game, and </w:t>
      </w:r>
      <w:r w:rsidR="001A469B">
        <w:t>P</w:t>
      </w:r>
      <w:r>
        <w:t>acman is still alive, the level continu</w:t>
      </w:r>
      <w:r w:rsidR="001A469B">
        <w:t>es</w:t>
      </w:r>
      <w:r>
        <w:t xml:space="preserve">. If </w:t>
      </w:r>
      <w:r w:rsidR="001A469B">
        <w:t>P</w:t>
      </w:r>
      <w:r>
        <w:t>acman touch</w:t>
      </w:r>
      <w:r w:rsidR="001A469B">
        <w:t>es</w:t>
      </w:r>
      <w:r>
        <w:t xml:space="preserve"> a ghost, he lost one life, and after losing his three li</w:t>
      </w:r>
      <w:r w:rsidR="001A469B">
        <w:t>v</w:t>
      </w:r>
      <w:r>
        <w:t>es, it</w:t>
      </w:r>
      <w:r w:rsidR="001A469B">
        <w:t xml:space="preserve"> i</w:t>
      </w:r>
      <w:r>
        <w:t>s game over. However, he can still gain a life thanks to the scoring system. Every</w:t>
      </w:r>
      <w:r w:rsidR="001A469B">
        <w:t xml:space="preserve"> </w:t>
      </w:r>
      <w:r>
        <w:t>time he collects 10000 points, he earn</w:t>
      </w:r>
      <w:r w:rsidR="001A469B">
        <w:t>s</w:t>
      </w:r>
      <w:r>
        <w:t xml:space="preserve"> one life. To reach 10k, he </w:t>
      </w:r>
      <w:proofErr w:type="gramStart"/>
      <w:r>
        <w:t>has to</w:t>
      </w:r>
      <w:proofErr w:type="gramEnd"/>
      <w:r>
        <w:t xml:space="preserve"> eat different items on the map or kill the ghosts. The bigger your kill combo, the more points you earn. After eating every </w:t>
      </w:r>
      <w:proofErr w:type="spellStart"/>
      <w:r>
        <w:t>pac</w:t>
      </w:r>
      <w:proofErr w:type="spellEnd"/>
      <w:r>
        <w:t>-dots and power pullets, the game load</w:t>
      </w:r>
      <w:r w:rsidR="001A469B">
        <w:t>s</w:t>
      </w:r>
      <w:r>
        <w:t xml:space="preserve"> the next level.</w:t>
      </w:r>
    </w:p>
    <w:p w14:paraId="50D2E2F5" w14:textId="1AE1D0C5" w:rsidR="00A7149E" w:rsidRDefault="00A7149E">
      <w:r>
        <w:br w:type="page"/>
      </w:r>
    </w:p>
    <w:p w14:paraId="0E72DF3A" w14:textId="7EFE4C77" w:rsidR="008C0FBB" w:rsidRDefault="008C0FBB" w:rsidP="008C0FBB">
      <w:pPr>
        <w:pStyle w:val="Heading2"/>
      </w:pPr>
      <w:r>
        <w:lastRenderedPageBreak/>
        <w:t>The A</w:t>
      </w:r>
      <w:r w:rsidR="00646AFD">
        <w:t>rtificial Intelligence</w:t>
      </w:r>
    </w:p>
    <w:p w14:paraId="65AF8DDA" w14:textId="77777777" w:rsidR="00A7149E" w:rsidRPr="00A7149E" w:rsidRDefault="00A7149E" w:rsidP="00A7149E"/>
    <w:p w14:paraId="1F3297D6" w14:textId="2405F41D" w:rsidR="00F16D0A" w:rsidRDefault="00A7149E">
      <w:r>
        <w:rPr>
          <w:noProof/>
        </w:rPr>
        <w:drawing>
          <wp:inline distT="0" distB="0" distL="0" distR="0" wp14:anchorId="250A589C" wp14:editId="7026372C">
            <wp:extent cx="4617720" cy="48785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5499" cy="4886760"/>
                    </a:xfrm>
                    <a:prstGeom prst="rect">
                      <a:avLst/>
                    </a:prstGeom>
                    <a:noFill/>
                    <a:ln>
                      <a:noFill/>
                    </a:ln>
                  </pic:spPr>
                </pic:pic>
              </a:graphicData>
            </a:graphic>
          </wp:inline>
        </w:drawing>
      </w:r>
    </w:p>
    <w:p w14:paraId="3A8E2D94" w14:textId="421A41CD" w:rsidR="00A743F5" w:rsidRDefault="003C74B8">
      <w:r>
        <w:t>Every ghost got the same behaviors. To make the game balanced, we use probabilities. Ghosts will first run to a corner at the start of the game to spread. Then, they</w:t>
      </w:r>
      <w:r w:rsidR="001A469B">
        <w:t xml:space="preserve"> wi</w:t>
      </w:r>
      <w:r>
        <w:t>ll check if Pacman is invincible. If he is, they</w:t>
      </w:r>
      <w:r w:rsidR="001A469B">
        <w:t xml:space="preserve"> wi</w:t>
      </w:r>
      <w:r>
        <w:t>ll run away, if he</w:t>
      </w:r>
      <w:r w:rsidR="001A469B">
        <w:t xml:space="preserve"> i</w:t>
      </w:r>
      <w:r>
        <w:t>s not, they</w:t>
      </w:r>
      <w:r w:rsidR="001A469B">
        <w:t xml:space="preserve"> wi</w:t>
      </w:r>
      <w:r>
        <w:t xml:space="preserve">ll advance. When arrived at an intersection or a wall, they throw dice. They have 25% chance to use the path that leads to </w:t>
      </w:r>
      <w:r w:rsidR="001A469B">
        <w:t>P</w:t>
      </w:r>
      <w:r>
        <w:t xml:space="preserve">acman, and 75% chance to go </w:t>
      </w:r>
      <w:r w:rsidR="001A469B">
        <w:t>in</w:t>
      </w:r>
      <w:r>
        <w:t xml:space="preserve"> the opposite direction. However, If Pacman is in the line of sight of the ghost, he has 100% to chase him. If he is not in the line of sight, but near him (3 cases around), the ghost will have 50% chance to chase him. If the ghost is touched by Pacman while he is in frightened mode, he dies and go</w:t>
      </w:r>
      <w:r w:rsidR="001A469B">
        <w:t>es</w:t>
      </w:r>
      <w:r>
        <w:t xml:space="preserve"> back to the ghost house.</w:t>
      </w:r>
      <w:r w:rsidR="00A743F5" w:rsidRPr="00D26870">
        <w:br w:type="page"/>
      </w:r>
    </w:p>
    <w:p w14:paraId="408D86ED" w14:textId="77777777" w:rsidR="00A93D76" w:rsidRPr="00D26870" w:rsidRDefault="00A93D76"/>
    <w:p w14:paraId="5480A357" w14:textId="7208E866" w:rsidR="005A6043" w:rsidRDefault="005907E8" w:rsidP="005907E8">
      <w:pPr>
        <w:pStyle w:val="Heading2"/>
      </w:pPr>
      <w:r>
        <w:t xml:space="preserve">The </w:t>
      </w:r>
      <w:r w:rsidR="003C74B8">
        <w:t>UML</w:t>
      </w:r>
      <w:r>
        <w:t xml:space="preserve"> </w:t>
      </w:r>
      <w:proofErr w:type="gramStart"/>
      <w:r>
        <w:t>diagram</w:t>
      </w:r>
      <w:proofErr w:type="gramEnd"/>
    </w:p>
    <w:p w14:paraId="1312582B" w14:textId="58A5DAF9" w:rsidR="009A2B13" w:rsidRDefault="009A2B13" w:rsidP="004F24BA"/>
    <w:p w14:paraId="6DCE6390" w14:textId="153EC074" w:rsidR="005907E8" w:rsidRDefault="003C74B8" w:rsidP="004F24BA">
      <w:r>
        <w:rPr>
          <w:noProof/>
        </w:rPr>
        <w:drawing>
          <wp:inline distT="0" distB="0" distL="0" distR="0" wp14:anchorId="2392C24E" wp14:editId="2A02E510">
            <wp:extent cx="5935980" cy="54559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5455920"/>
                    </a:xfrm>
                    <a:prstGeom prst="rect">
                      <a:avLst/>
                    </a:prstGeom>
                    <a:noFill/>
                    <a:ln>
                      <a:noFill/>
                    </a:ln>
                  </pic:spPr>
                </pic:pic>
              </a:graphicData>
            </a:graphic>
          </wp:inline>
        </w:drawing>
      </w:r>
    </w:p>
    <w:p w14:paraId="2369ECD9" w14:textId="3C3D7794" w:rsidR="003C74B8" w:rsidRPr="004F24BA" w:rsidRDefault="003C74B8" w:rsidP="004F24BA">
      <w:r>
        <w:t xml:space="preserve">This is a very basic UML example for a Pacman game. The Game object is our </w:t>
      </w:r>
      <w:r w:rsidR="00A0285F">
        <w:t>M</w:t>
      </w:r>
      <w:r>
        <w:t>ain. It contains the map, an array of ghosts, the score, the Pacman and the status of the game. Since Ghosts and Pacman are similar, they share some functions and attributes from the abstract class Character. The map object load</w:t>
      </w:r>
      <w:r w:rsidR="001A469B">
        <w:t>s</w:t>
      </w:r>
      <w:r>
        <w:t xml:space="preserve"> a map stored in a file, and store in it an integer array. As the fruits appear later in th</w:t>
      </w:r>
      <w:bookmarkStart w:id="12" w:name="_GoBack"/>
      <w:bookmarkEnd w:id="12"/>
      <w:r>
        <w:t>e game, they are not included in the map file, so we need to create an object for them. The Game object will spawn a fruit on a random free tile of the ma</w:t>
      </w:r>
      <w:r w:rsidR="001A469B">
        <w:t>p. At every tick, the Game object checks if Pacman has a collision with an object or a ghost. If Pacman gets touched by a ghost, its life attribute goes down, and when it reaches 0, the Game status change to 0 (</w:t>
      </w:r>
      <w:proofErr w:type="spellStart"/>
      <w:r w:rsidR="001A469B">
        <w:t>GameOver</w:t>
      </w:r>
      <w:proofErr w:type="spellEnd"/>
      <w:r w:rsidR="001A469B">
        <w:t xml:space="preserve">). The function </w:t>
      </w:r>
      <w:proofErr w:type="spellStart"/>
      <w:proofErr w:type="gramStart"/>
      <w:r w:rsidR="001A469B">
        <w:t>CheckWin</w:t>
      </w:r>
      <w:proofErr w:type="spellEnd"/>
      <w:r w:rsidR="001A469B">
        <w:t>(</w:t>
      </w:r>
      <w:proofErr w:type="gramEnd"/>
      <w:r w:rsidR="001A469B">
        <w:t>) will check the number of dots present on the map, and see if Pacman has won or not.</w:t>
      </w:r>
    </w:p>
    <w:sectPr w:rsidR="003C74B8" w:rsidRPr="004F24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BE83C" w14:textId="77777777" w:rsidR="00405BBD" w:rsidRDefault="00405BBD" w:rsidP="00A743F5">
      <w:pPr>
        <w:spacing w:after="0" w:line="240" w:lineRule="auto"/>
      </w:pPr>
      <w:r>
        <w:separator/>
      </w:r>
    </w:p>
  </w:endnote>
  <w:endnote w:type="continuationSeparator" w:id="0">
    <w:p w14:paraId="6EFE48D0" w14:textId="77777777" w:rsidR="00405BBD" w:rsidRDefault="00405BBD" w:rsidP="00A743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75485" w14:textId="77777777" w:rsidR="00405BBD" w:rsidRDefault="00405BBD" w:rsidP="00A743F5">
      <w:pPr>
        <w:spacing w:after="0" w:line="240" w:lineRule="auto"/>
      </w:pPr>
      <w:r>
        <w:separator/>
      </w:r>
    </w:p>
  </w:footnote>
  <w:footnote w:type="continuationSeparator" w:id="0">
    <w:p w14:paraId="35A3523A" w14:textId="77777777" w:rsidR="00405BBD" w:rsidRDefault="00405BBD" w:rsidP="00A743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84280"/>
    <w:multiLevelType w:val="hybridMultilevel"/>
    <w:tmpl w:val="D0641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E0936"/>
    <w:multiLevelType w:val="hybridMultilevel"/>
    <w:tmpl w:val="0436F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033683"/>
    <w:multiLevelType w:val="hybridMultilevel"/>
    <w:tmpl w:val="1A6A9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D73B54"/>
    <w:multiLevelType w:val="hybridMultilevel"/>
    <w:tmpl w:val="8C9CD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371B60"/>
    <w:multiLevelType w:val="hybridMultilevel"/>
    <w:tmpl w:val="C88E7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C1CDD"/>
    <w:multiLevelType w:val="hybridMultilevel"/>
    <w:tmpl w:val="E064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140C06"/>
    <w:multiLevelType w:val="hybridMultilevel"/>
    <w:tmpl w:val="E76C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367D3C"/>
    <w:multiLevelType w:val="multilevel"/>
    <w:tmpl w:val="6D02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5"/>
  </w:num>
  <w:num w:numId="4">
    <w:abstractNumId w:val="1"/>
  </w:num>
  <w:num w:numId="5">
    <w:abstractNumId w:val="3"/>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srS0MLU0NzIwNjZX0lEKTi0uzszPAykwrQUAWknuoSwAAAA="/>
  </w:docVars>
  <w:rsids>
    <w:rsidRoot w:val="00CC7440"/>
    <w:rsid w:val="000074F0"/>
    <w:rsid w:val="000116A5"/>
    <w:rsid w:val="000120A0"/>
    <w:rsid w:val="0003064A"/>
    <w:rsid w:val="00040104"/>
    <w:rsid w:val="00041D41"/>
    <w:rsid w:val="000B3A77"/>
    <w:rsid w:val="000B63FB"/>
    <w:rsid w:val="000C0083"/>
    <w:rsid w:val="000C6B7A"/>
    <w:rsid w:val="00124580"/>
    <w:rsid w:val="0013695E"/>
    <w:rsid w:val="0016320B"/>
    <w:rsid w:val="0016569F"/>
    <w:rsid w:val="0017303B"/>
    <w:rsid w:val="00181EB8"/>
    <w:rsid w:val="00185290"/>
    <w:rsid w:val="001A469B"/>
    <w:rsid w:val="001C1076"/>
    <w:rsid w:val="001D73B5"/>
    <w:rsid w:val="001D76A1"/>
    <w:rsid w:val="001E4687"/>
    <w:rsid w:val="001E47CC"/>
    <w:rsid w:val="00201C47"/>
    <w:rsid w:val="00217681"/>
    <w:rsid w:val="002253F3"/>
    <w:rsid w:val="00233E73"/>
    <w:rsid w:val="002431C7"/>
    <w:rsid w:val="00243308"/>
    <w:rsid w:val="00297246"/>
    <w:rsid w:val="002B504F"/>
    <w:rsid w:val="002C719C"/>
    <w:rsid w:val="002D556B"/>
    <w:rsid w:val="0031089B"/>
    <w:rsid w:val="00313C94"/>
    <w:rsid w:val="00327930"/>
    <w:rsid w:val="003455AF"/>
    <w:rsid w:val="00360D90"/>
    <w:rsid w:val="00384AA0"/>
    <w:rsid w:val="003C540F"/>
    <w:rsid w:val="003C74B8"/>
    <w:rsid w:val="003D6CED"/>
    <w:rsid w:val="00405BBD"/>
    <w:rsid w:val="0045575A"/>
    <w:rsid w:val="0046609E"/>
    <w:rsid w:val="004717AF"/>
    <w:rsid w:val="0047258B"/>
    <w:rsid w:val="0047744B"/>
    <w:rsid w:val="004A152B"/>
    <w:rsid w:val="004A4C96"/>
    <w:rsid w:val="004B0395"/>
    <w:rsid w:val="004B4D6D"/>
    <w:rsid w:val="004E623E"/>
    <w:rsid w:val="004F24BA"/>
    <w:rsid w:val="00513A12"/>
    <w:rsid w:val="0054375B"/>
    <w:rsid w:val="00547769"/>
    <w:rsid w:val="0055139A"/>
    <w:rsid w:val="00556252"/>
    <w:rsid w:val="005646CA"/>
    <w:rsid w:val="0057770B"/>
    <w:rsid w:val="005907E8"/>
    <w:rsid w:val="005A6043"/>
    <w:rsid w:val="005A69CB"/>
    <w:rsid w:val="005B397B"/>
    <w:rsid w:val="005C4AE3"/>
    <w:rsid w:val="005C75B4"/>
    <w:rsid w:val="005D3FF4"/>
    <w:rsid w:val="005D48E2"/>
    <w:rsid w:val="005D6007"/>
    <w:rsid w:val="005E57A5"/>
    <w:rsid w:val="005F299E"/>
    <w:rsid w:val="00614AC7"/>
    <w:rsid w:val="00646AFD"/>
    <w:rsid w:val="00651996"/>
    <w:rsid w:val="00697785"/>
    <w:rsid w:val="006D0C8F"/>
    <w:rsid w:val="006F295F"/>
    <w:rsid w:val="00725766"/>
    <w:rsid w:val="0072670A"/>
    <w:rsid w:val="00746904"/>
    <w:rsid w:val="007658F1"/>
    <w:rsid w:val="007B1F76"/>
    <w:rsid w:val="007B4DFD"/>
    <w:rsid w:val="007D2170"/>
    <w:rsid w:val="007E10AD"/>
    <w:rsid w:val="007F0542"/>
    <w:rsid w:val="007F56C0"/>
    <w:rsid w:val="008102D3"/>
    <w:rsid w:val="00814AAF"/>
    <w:rsid w:val="008468CD"/>
    <w:rsid w:val="00852248"/>
    <w:rsid w:val="00861B2B"/>
    <w:rsid w:val="00864C9F"/>
    <w:rsid w:val="008823E4"/>
    <w:rsid w:val="00885624"/>
    <w:rsid w:val="00895CAB"/>
    <w:rsid w:val="008C0FBB"/>
    <w:rsid w:val="008C75C9"/>
    <w:rsid w:val="008E2CD4"/>
    <w:rsid w:val="008F7A19"/>
    <w:rsid w:val="009114B9"/>
    <w:rsid w:val="009176BC"/>
    <w:rsid w:val="00946A6C"/>
    <w:rsid w:val="00951518"/>
    <w:rsid w:val="00974D82"/>
    <w:rsid w:val="00975DBF"/>
    <w:rsid w:val="009810D1"/>
    <w:rsid w:val="009A2B13"/>
    <w:rsid w:val="009A3292"/>
    <w:rsid w:val="009B2374"/>
    <w:rsid w:val="009B4CD3"/>
    <w:rsid w:val="009E719B"/>
    <w:rsid w:val="009F2374"/>
    <w:rsid w:val="00A0285F"/>
    <w:rsid w:val="00A17449"/>
    <w:rsid w:val="00A22F99"/>
    <w:rsid w:val="00A23A10"/>
    <w:rsid w:val="00A319E0"/>
    <w:rsid w:val="00A35767"/>
    <w:rsid w:val="00A7149E"/>
    <w:rsid w:val="00A7271E"/>
    <w:rsid w:val="00A743F5"/>
    <w:rsid w:val="00A81B01"/>
    <w:rsid w:val="00A93D76"/>
    <w:rsid w:val="00AA3956"/>
    <w:rsid w:val="00AA6032"/>
    <w:rsid w:val="00AD001D"/>
    <w:rsid w:val="00AD22C3"/>
    <w:rsid w:val="00B22C20"/>
    <w:rsid w:val="00B378A8"/>
    <w:rsid w:val="00B763C6"/>
    <w:rsid w:val="00B87290"/>
    <w:rsid w:val="00B904B4"/>
    <w:rsid w:val="00BA2988"/>
    <w:rsid w:val="00BB21CA"/>
    <w:rsid w:val="00BB607D"/>
    <w:rsid w:val="00BC635A"/>
    <w:rsid w:val="00BE7746"/>
    <w:rsid w:val="00C04737"/>
    <w:rsid w:val="00C05A2F"/>
    <w:rsid w:val="00C20B94"/>
    <w:rsid w:val="00C45555"/>
    <w:rsid w:val="00C67399"/>
    <w:rsid w:val="00C74B3D"/>
    <w:rsid w:val="00CA2A24"/>
    <w:rsid w:val="00CC7440"/>
    <w:rsid w:val="00CE7DF0"/>
    <w:rsid w:val="00D122D3"/>
    <w:rsid w:val="00D26870"/>
    <w:rsid w:val="00D35702"/>
    <w:rsid w:val="00D84FEF"/>
    <w:rsid w:val="00D87961"/>
    <w:rsid w:val="00D93F25"/>
    <w:rsid w:val="00DE06B6"/>
    <w:rsid w:val="00E17ADA"/>
    <w:rsid w:val="00E74032"/>
    <w:rsid w:val="00E90272"/>
    <w:rsid w:val="00E911FD"/>
    <w:rsid w:val="00E91C37"/>
    <w:rsid w:val="00EC2949"/>
    <w:rsid w:val="00EC5A43"/>
    <w:rsid w:val="00EE54DF"/>
    <w:rsid w:val="00EF1541"/>
    <w:rsid w:val="00F16D0A"/>
    <w:rsid w:val="00F446B7"/>
    <w:rsid w:val="00F535A9"/>
    <w:rsid w:val="00F56B8A"/>
    <w:rsid w:val="00F70F28"/>
    <w:rsid w:val="00FA0B7D"/>
    <w:rsid w:val="00FB639F"/>
    <w:rsid w:val="00FC1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495C4"/>
  <w15:chartTrackingRefBased/>
  <w15:docId w15:val="{79E214E2-02F6-4CEB-9BE2-D8BA5BAF0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60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43F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B4C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B4CD3"/>
    <w:rPr>
      <w:rFonts w:ascii="Times New Roman" w:eastAsia="Times New Roman" w:hAnsi="Times New Roman" w:cs="Times New Roman"/>
      <w:b/>
      <w:bCs/>
      <w:sz w:val="27"/>
      <w:szCs w:val="27"/>
    </w:rPr>
  </w:style>
  <w:style w:type="character" w:styleId="Emphasis">
    <w:name w:val="Emphasis"/>
    <w:basedOn w:val="DefaultParagraphFont"/>
    <w:uiPriority w:val="20"/>
    <w:qFormat/>
    <w:rsid w:val="009B4CD3"/>
    <w:rPr>
      <w:i/>
      <w:iCs/>
    </w:rPr>
  </w:style>
  <w:style w:type="character" w:styleId="Hyperlink">
    <w:name w:val="Hyperlink"/>
    <w:basedOn w:val="DefaultParagraphFont"/>
    <w:uiPriority w:val="99"/>
    <w:unhideWhenUsed/>
    <w:rsid w:val="008102D3"/>
    <w:rPr>
      <w:color w:val="0000FF"/>
      <w:u w:val="single"/>
    </w:rPr>
  </w:style>
  <w:style w:type="character" w:customStyle="1" w:styleId="s3uucc">
    <w:name w:val="s3uucc"/>
    <w:basedOn w:val="DefaultParagraphFont"/>
    <w:rsid w:val="008102D3"/>
  </w:style>
  <w:style w:type="paragraph" w:styleId="Title">
    <w:name w:val="Title"/>
    <w:basedOn w:val="Normal"/>
    <w:next w:val="Normal"/>
    <w:link w:val="TitleChar"/>
    <w:uiPriority w:val="10"/>
    <w:qFormat/>
    <w:rsid w:val="00E911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11F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604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A6043"/>
    <w:pPr>
      <w:outlineLvl w:val="9"/>
    </w:pPr>
  </w:style>
  <w:style w:type="paragraph" w:styleId="TOC1">
    <w:name w:val="toc 1"/>
    <w:basedOn w:val="Normal"/>
    <w:next w:val="Normal"/>
    <w:autoRedefine/>
    <w:uiPriority w:val="39"/>
    <w:unhideWhenUsed/>
    <w:rsid w:val="005A6043"/>
    <w:pPr>
      <w:spacing w:after="100"/>
    </w:pPr>
  </w:style>
  <w:style w:type="paragraph" w:styleId="Header">
    <w:name w:val="header"/>
    <w:basedOn w:val="Normal"/>
    <w:link w:val="HeaderChar"/>
    <w:uiPriority w:val="99"/>
    <w:unhideWhenUsed/>
    <w:rsid w:val="00A743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43F5"/>
  </w:style>
  <w:style w:type="paragraph" w:styleId="Footer">
    <w:name w:val="footer"/>
    <w:basedOn w:val="Normal"/>
    <w:link w:val="FooterChar"/>
    <w:uiPriority w:val="99"/>
    <w:unhideWhenUsed/>
    <w:rsid w:val="00A743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43F5"/>
  </w:style>
  <w:style w:type="character" w:customStyle="1" w:styleId="Heading2Char">
    <w:name w:val="Heading 2 Char"/>
    <w:basedOn w:val="DefaultParagraphFont"/>
    <w:link w:val="Heading2"/>
    <w:uiPriority w:val="9"/>
    <w:rsid w:val="00A743F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C0083"/>
    <w:pPr>
      <w:spacing w:after="100"/>
      <w:ind w:left="220"/>
    </w:pPr>
  </w:style>
  <w:style w:type="paragraph" w:styleId="ListParagraph">
    <w:name w:val="List Paragraph"/>
    <w:basedOn w:val="Normal"/>
    <w:uiPriority w:val="34"/>
    <w:qFormat/>
    <w:rsid w:val="00A93D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8937">
      <w:bodyDiv w:val="1"/>
      <w:marLeft w:val="0"/>
      <w:marRight w:val="0"/>
      <w:marTop w:val="0"/>
      <w:marBottom w:val="0"/>
      <w:divBdr>
        <w:top w:val="none" w:sz="0" w:space="0" w:color="auto"/>
        <w:left w:val="none" w:sz="0" w:space="0" w:color="auto"/>
        <w:bottom w:val="none" w:sz="0" w:space="0" w:color="auto"/>
        <w:right w:val="none" w:sz="0" w:space="0" w:color="auto"/>
      </w:divBdr>
    </w:div>
    <w:div w:id="370155419">
      <w:bodyDiv w:val="1"/>
      <w:marLeft w:val="0"/>
      <w:marRight w:val="0"/>
      <w:marTop w:val="0"/>
      <w:marBottom w:val="0"/>
      <w:divBdr>
        <w:top w:val="none" w:sz="0" w:space="0" w:color="auto"/>
        <w:left w:val="none" w:sz="0" w:space="0" w:color="auto"/>
        <w:bottom w:val="none" w:sz="0" w:space="0" w:color="auto"/>
        <w:right w:val="none" w:sz="0" w:space="0" w:color="auto"/>
      </w:divBdr>
    </w:div>
    <w:div w:id="867639025">
      <w:bodyDiv w:val="1"/>
      <w:marLeft w:val="0"/>
      <w:marRight w:val="0"/>
      <w:marTop w:val="0"/>
      <w:marBottom w:val="0"/>
      <w:divBdr>
        <w:top w:val="none" w:sz="0" w:space="0" w:color="auto"/>
        <w:left w:val="none" w:sz="0" w:space="0" w:color="auto"/>
        <w:bottom w:val="none" w:sz="0" w:space="0" w:color="auto"/>
        <w:right w:val="none" w:sz="0" w:space="0" w:color="auto"/>
      </w:divBdr>
    </w:div>
    <w:div w:id="899100515">
      <w:bodyDiv w:val="1"/>
      <w:marLeft w:val="0"/>
      <w:marRight w:val="0"/>
      <w:marTop w:val="0"/>
      <w:marBottom w:val="0"/>
      <w:divBdr>
        <w:top w:val="none" w:sz="0" w:space="0" w:color="auto"/>
        <w:left w:val="none" w:sz="0" w:space="0" w:color="auto"/>
        <w:bottom w:val="none" w:sz="0" w:space="0" w:color="auto"/>
        <w:right w:val="none" w:sz="0" w:space="0" w:color="auto"/>
      </w:divBdr>
      <w:divsChild>
        <w:div w:id="1039621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9209092">
          <w:blockQuote w:val="1"/>
          <w:marLeft w:val="720"/>
          <w:marRight w:val="720"/>
          <w:marTop w:val="100"/>
          <w:marBottom w:val="100"/>
          <w:divBdr>
            <w:top w:val="none" w:sz="0" w:space="0" w:color="auto"/>
            <w:left w:val="none" w:sz="0" w:space="0" w:color="auto"/>
            <w:bottom w:val="none" w:sz="0" w:space="0" w:color="auto"/>
            <w:right w:val="none" w:sz="0" w:space="0" w:color="auto"/>
          </w:divBdr>
        </w:div>
        <w:div w:id="451018948">
          <w:blockQuote w:val="1"/>
          <w:marLeft w:val="720"/>
          <w:marRight w:val="720"/>
          <w:marTop w:val="100"/>
          <w:marBottom w:val="100"/>
          <w:divBdr>
            <w:top w:val="none" w:sz="0" w:space="0" w:color="auto"/>
            <w:left w:val="none" w:sz="0" w:space="0" w:color="auto"/>
            <w:bottom w:val="none" w:sz="0" w:space="0" w:color="auto"/>
            <w:right w:val="none" w:sz="0" w:space="0" w:color="auto"/>
          </w:divBdr>
        </w:div>
        <w:div w:id="101472267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8725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500345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951934397">
          <w:blockQuote w:val="1"/>
          <w:marLeft w:val="720"/>
          <w:marRight w:val="720"/>
          <w:marTop w:val="100"/>
          <w:marBottom w:val="100"/>
          <w:divBdr>
            <w:top w:val="none" w:sz="0" w:space="0" w:color="auto"/>
            <w:left w:val="none" w:sz="0" w:space="0" w:color="auto"/>
            <w:bottom w:val="none" w:sz="0" w:space="0" w:color="auto"/>
            <w:right w:val="none" w:sz="0" w:space="0" w:color="auto"/>
          </w:divBdr>
        </w:div>
        <w:div w:id="19704272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427036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7470148">
      <w:bodyDiv w:val="1"/>
      <w:marLeft w:val="0"/>
      <w:marRight w:val="0"/>
      <w:marTop w:val="0"/>
      <w:marBottom w:val="0"/>
      <w:divBdr>
        <w:top w:val="none" w:sz="0" w:space="0" w:color="auto"/>
        <w:left w:val="none" w:sz="0" w:space="0" w:color="auto"/>
        <w:bottom w:val="none" w:sz="0" w:space="0" w:color="auto"/>
        <w:right w:val="none" w:sz="0" w:space="0" w:color="auto"/>
      </w:divBdr>
      <w:divsChild>
        <w:div w:id="393313511">
          <w:marLeft w:val="0"/>
          <w:marRight w:val="0"/>
          <w:marTop w:val="0"/>
          <w:marBottom w:val="0"/>
          <w:divBdr>
            <w:top w:val="none" w:sz="0" w:space="0" w:color="auto"/>
            <w:left w:val="none" w:sz="0" w:space="0" w:color="auto"/>
            <w:bottom w:val="none" w:sz="0" w:space="0" w:color="auto"/>
            <w:right w:val="none" w:sz="0" w:space="0" w:color="auto"/>
          </w:divBdr>
        </w:div>
      </w:divsChild>
    </w:div>
    <w:div w:id="1553619903">
      <w:bodyDiv w:val="1"/>
      <w:marLeft w:val="0"/>
      <w:marRight w:val="0"/>
      <w:marTop w:val="0"/>
      <w:marBottom w:val="0"/>
      <w:divBdr>
        <w:top w:val="none" w:sz="0" w:space="0" w:color="auto"/>
        <w:left w:val="none" w:sz="0" w:space="0" w:color="auto"/>
        <w:bottom w:val="none" w:sz="0" w:space="0" w:color="auto"/>
        <w:right w:val="none" w:sz="0" w:space="0" w:color="auto"/>
      </w:divBdr>
    </w:div>
    <w:div w:id="1667243119">
      <w:bodyDiv w:val="1"/>
      <w:marLeft w:val="0"/>
      <w:marRight w:val="0"/>
      <w:marTop w:val="0"/>
      <w:marBottom w:val="0"/>
      <w:divBdr>
        <w:top w:val="none" w:sz="0" w:space="0" w:color="auto"/>
        <w:left w:val="none" w:sz="0" w:space="0" w:color="auto"/>
        <w:bottom w:val="none" w:sz="0" w:space="0" w:color="auto"/>
        <w:right w:val="none" w:sz="0" w:space="0" w:color="auto"/>
      </w:divBdr>
      <w:divsChild>
        <w:div w:id="2065248809">
          <w:marLeft w:val="0"/>
          <w:marRight w:val="0"/>
          <w:marTop w:val="0"/>
          <w:marBottom w:val="0"/>
          <w:divBdr>
            <w:top w:val="none" w:sz="0" w:space="0" w:color="auto"/>
            <w:left w:val="none" w:sz="0" w:space="0" w:color="auto"/>
            <w:bottom w:val="none" w:sz="0" w:space="0" w:color="auto"/>
            <w:right w:val="none" w:sz="0" w:space="0" w:color="auto"/>
          </w:divBdr>
        </w:div>
      </w:divsChild>
    </w:div>
    <w:div w:id="2137721918">
      <w:bodyDiv w:val="1"/>
      <w:marLeft w:val="0"/>
      <w:marRight w:val="0"/>
      <w:marTop w:val="0"/>
      <w:marBottom w:val="0"/>
      <w:divBdr>
        <w:top w:val="none" w:sz="0" w:space="0" w:color="auto"/>
        <w:left w:val="none" w:sz="0" w:space="0" w:color="auto"/>
        <w:bottom w:val="none" w:sz="0" w:space="0" w:color="auto"/>
        <w:right w:val="none" w:sz="0" w:space="0" w:color="auto"/>
      </w:divBdr>
      <w:divsChild>
        <w:div w:id="11465105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Dijkstra%27s_algorith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4A771-A1C5-4B78-8996-86C55CE04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5</TotalTime>
  <Pages>9</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death</dc:creator>
  <cp:keywords/>
  <dc:description/>
  <cp:lastModifiedBy>kira death</cp:lastModifiedBy>
  <cp:revision>150</cp:revision>
  <dcterms:created xsi:type="dcterms:W3CDTF">2019-12-03T06:59:00Z</dcterms:created>
  <dcterms:modified xsi:type="dcterms:W3CDTF">2019-12-08T16:33:00Z</dcterms:modified>
</cp:coreProperties>
</file>